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3057" w:rsidRDefault="00244A44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 xml:space="preserve">SYLLABUS 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>Fall 2017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="00AA0AE8">
        <w:rPr>
          <w:rFonts w:ascii="Times New Roman" w:hAnsi="Times New Roman" w:cs="Times New Roman"/>
          <w:b/>
          <w:color w:val="000000"/>
          <w:sz w:val="24"/>
          <w:szCs w:val="24"/>
        </w:rPr>
        <w:t>TPP 425</w:t>
      </w:r>
      <w:r w:rsidR="00160134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591ED2" w:rsidRPr="004D748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3F7894">
        <w:rPr>
          <w:rFonts w:ascii="Times New Roman" w:hAnsi="Times New Roman" w:cs="Times New Roman"/>
          <w:b/>
          <w:color w:val="000000"/>
          <w:sz w:val="24"/>
          <w:szCs w:val="24"/>
        </w:rPr>
        <w:t>Music Theatre</w:t>
      </w:r>
      <w:r w:rsidR="00591ED2" w:rsidRPr="004D748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510A7">
        <w:rPr>
          <w:rFonts w:ascii="Times New Roman" w:hAnsi="Times New Roman" w:cs="Times New Roman"/>
          <w:b/>
          <w:color w:val="000000"/>
          <w:sz w:val="24"/>
          <w:szCs w:val="24"/>
        </w:rPr>
        <w:t>Audition</w:t>
      </w:r>
      <w:r w:rsidR="00591ED2">
        <w:rPr>
          <w:rFonts w:ascii="Times New Roman" w:hAnsi="Times New Roman" w:cs="Times New Roman"/>
          <w:color w:val="000000"/>
          <w:sz w:val="24"/>
          <w:szCs w:val="24"/>
        </w:rPr>
        <w:t>– 3 credit hours</w:t>
      </w:r>
    </w:p>
    <w:p w:rsidR="00244A44" w:rsidRDefault="00244A44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44A44" w:rsidRDefault="00244A44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>Instructor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Lynn McNutt</w:t>
      </w:r>
    </w:p>
    <w:p w:rsidR="00244A44" w:rsidRDefault="00244A44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hyperlink r:id="rId5" w:history="1">
        <w:r w:rsidRPr="006D1298">
          <w:rPr>
            <w:rStyle w:val="Hyperlink"/>
            <w:rFonts w:ascii="Times New Roman" w:hAnsi="Times New Roman" w:cs="Times New Roman"/>
            <w:sz w:val="24"/>
            <w:szCs w:val="24"/>
          </w:rPr>
          <w:t>mcnuttl@fau.edu</w:t>
        </w:r>
      </w:hyperlink>
    </w:p>
    <w:p w:rsidR="00244A44" w:rsidRDefault="00244A44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(646) 831-0033</w:t>
      </w:r>
    </w:p>
    <w:p w:rsidR="00244A44" w:rsidRDefault="00037C1D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fice 167, </w:t>
      </w:r>
      <w:r w:rsidR="00244A44">
        <w:rPr>
          <w:rFonts w:ascii="Times New Roman" w:hAnsi="Times New Roman" w:cs="Times New Roman"/>
          <w:color w:val="000000"/>
          <w:sz w:val="24"/>
          <w:szCs w:val="24"/>
        </w:rPr>
        <w:t>College of Arts and Letters, Boca Campus</w:t>
      </w:r>
    </w:p>
    <w:p w:rsidR="00A74808" w:rsidRDefault="00244A44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A74808">
        <w:rPr>
          <w:rFonts w:ascii="Times New Roman" w:hAnsi="Times New Roman" w:cs="Times New Roman"/>
          <w:color w:val="000000"/>
          <w:sz w:val="24"/>
          <w:szCs w:val="24"/>
        </w:rPr>
        <w:t xml:space="preserve">Office hours 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>TBA</w:t>
      </w:r>
    </w:p>
    <w:p w:rsidR="00244A44" w:rsidRDefault="00037C1D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>Class</w:t>
      </w:r>
      <w:r w:rsidR="006F25E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T</w:t>
      </w: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>imes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6F25E8">
        <w:rPr>
          <w:rFonts w:ascii="Times New Roman" w:hAnsi="Times New Roman" w:cs="Times New Roman"/>
          <w:color w:val="000000"/>
          <w:sz w:val="24"/>
          <w:szCs w:val="24"/>
        </w:rPr>
        <w:t xml:space="preserve">TBA - </w:t>
      </w:r>
      <w:r w:rsidR="003F7894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A74808">
        <w:rPr>
          <w:rFonts w:ascii="Times New Roman" w:hAnsi="Times New Roman" w:cs="Times New Roman"/>
          <w:color w:val="000000"/>
          <w:sz w:val="24"/>
          <w:szCs w:val="24"/>
        </w:rPr>
        <w:t>/F</w:t>
      </w:r>
      <w:r w:rsidR="00160134">
        <w:rPr>
          <w:rFonts w:ascii="Times New Roman" w:hAnsi="Times New Roman" w:cs="Times New Roman"/>
          <w:color w:val="000000"/>
          <w:sz w:val="24"/>
          <w:szCs w:val="24"/>
        </w:rPr>
        <w:t xml:space="preserve"> or T/R </w:t>
      </w:r>
      <w:r w:rsidR="009E1B72">
        <w:rPr>
          <w:rFonts w:ascii="Times New Roman" w:hAnsi="Times New Roman" w:cs="Times New Roman"/>
          <w:color w:val="000000"/>
          <w:sz w:val="24"/>
          <w:szCs w:val="24"/>
        </w:rPr>
        <w:t xml:space="preserve">1 </w:t>
      </w:r>
      <w:r w:rsidR="00E37602">
        <w:rPr>
          <w:rFonts w:ascii="Times New Roman" w:hAnsi="Times New Roman" w:cs="Times New Roman"/>
          <w:color w:val="000000"/>
          <w:sz w:val="24"/>
          <w:szCs w:val="24"/>
        </w:rPr>
        <w:t>hr.</w:t>
      </w:r>
      <w:r w:rsidR="009E1B72">
        <w:rPr>
          <w:rFonts w:ascii="Times New Roman" w:hAnsi="Times New Roman" w:cs="Times New Roman"/>
          <w:color w:val="000000"/>
          <w:sz w:val="24"/>
          <w:szCs w:val="24"/>
        </w:rPr>
        <w:t xml:space="preserve"> 20 min </w:t>
      </w:r>
    </w:p>
    <w:p w:rsidR="00244A44" w:rsidRDefault="00A74808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E1B72">
        <w:rPr>
          <w:rFonts w:ascii="Times New Roman" w:hAnsi="Times New Roman" w:cs="Times New Roman"/>
          <w:b/>
          <w:color w:val="000000"/>
          <w:sz w:val="24"/>
          <w:szCs w:val="24"/>
        </w:rPr>
        <w:t>Roo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6F25E8">
        <w:rPr>
          <w:rFonts w:ascii="Times New Roman" w:hAnsi="Times New Roman" w:cs="Times New Roman"/>
          <w:color w:val="000000"/>
          <w:sz w:val="24"/>
          <w:szCs w:val="24"/>
        </w:rPr>
        <w:t xml:space="preserve">TBA - 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>AL</w:t>
      </w:r>
      <w:r>
        <w:rPr>
          <w:rFonts w:ascii="Times New Roman" w:hAnsi="Times New Roman" w:cs="Times New Roman"/>
          <w:color w:val="000000"/>
          <w:sz w:val="24"/>
          <w:szCs w:val="24"/>
        </w:rPr>
        <w:t>102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 xml:space="preserve"> or PA107</w:t>
      </w:r>
      <w:r w:rsidR="00037C1D">
        <w:rPr>
          <w:rFonts w:ascii="Times New Roman" w:hAnsi="Times New Roman" w:cs="Times New Roman"/>
          <w:color w:val="000000"/>
          <w:sz w:val="24"/>
          <w:szCs w:val="24"/>
        </w:rPr>
        <w:t>, College of Arts and Letters, Boca Campus</w:t>
      </w:r>
    </w:p>
    <w:p w:rsidR="00A510A7" w:rsidRDefault="006F25E8" w:rsidP="00591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Lab T</w:t>
      </w:r>
      <w:r w:rsidR="00A510A7" w:rsidRPr="00A510A7">
        <w:rPr>
          <w:rFonts w:ascii="Times New Roman" w:hAnsi="Times New Roman" w:cs="Times New Roman"/>
          <w:b/>
          <w:color w:val="000000"/>
          <w:sz w:val="24"/>
          <w:szCs w:val="24"/>
        </w:rPr>
        <w:t>imes</w:t>
      </w:r>
      <w:r w:rsidR="00A510A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A510A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A510A7">
        <w:rPr>
          <w:rFonts w:ascii="Times New Roman" w:hAnsi="Times New Roman" w:cs="Times New Roman"/>
          <w:color w:val="000000"/>
          <w:sz w:val="24"/>
          <w:szCs w:val="24"/>
        </w:rPr>
        <w:tab/>
        <w:t>Mondays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E1B72">
        <w:rPr>
          <w:rFonts w:ascii="Times New Roman" w:hAnsi="Times New Roman" w:cs="Times New Roman"/>
          <w:color w:val="000000"/>
          <w:sz w:val="24"/>
          <w:szCs w:val="24"/>
        </w:rPr>
        <w:t xml:space="preserve">1 </w:t>
      </w:r>
      <w:r w:rsidR="00E37602">
        <w:rPr>
          <w:rFonts w:ascii="Times New Roman" w:hAnsi="Times New Roman" w:cs="Times New Roman"/>
          <w:color w:val="000000"/>
          <w:sz w:val="24"/>
          <w:szCs w:val="24"/>
        </w:rPr>
        <w:t>hr.</w:t>
      </w:r>
      <w:r w:rsidR="009E1B72">
        <w:rPr>
          <w:rFonts w:ascii="Times New Roman" w:hAnsi="Times New Roman" w:cs="Times New Roman"/>
          <w:color w:val="000000"/>
          <w:sz w:val="24"/>
          <w:szCs w:val="24"/>
        </w:rPr>
        <w:t xml:space="preserve"> 20 min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 xml:space="preserve"> TBA</w:t>
      </w:r>
    </w:p>
    <w:p w:rsidR="00703571" w:rsidRDefault="00703571" w:rsidP="006F25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33057" w:rsidRDefault="00C33057" w:rsidP="00A748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>TA contact</w:t>
      </w:r>
      <w:r w:rsidR="00536897">
        <w:rPr>
          <w:rFonts w:ascii="Times New Roman" w:hAnsi="Times New Roman" w:cs="Times New Roman"/>
          <w:b/>
          <w:color w:val="000000"/>
          <w:sz w:val="24"/>
          <w:szCs w:val="24"/>
        </w:rPr>
        <w:t>/Accompanists</w:t>
      </w:r>
      <w:r w:rsidR="0053689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A74808">
        <w:rPr>
          <w:rFonts w:ascii="Times New Roman" w:hAnsi="Times New Roman" w:cs="Times New Roman"/>
          <w:color w:val="000000"/>
          <w:sz w:val="24"/>
          <w:szCs w:val="24"/>
        </w:rPr>
        <w:t>Craig Ames</w:t>
      </w:r>
      <w:r w:rsidR="00797919">
        <w:rPr>
          <w:rFonts w:ascii="Times New Roman" w:hAnsi="Times New Roman" w:cs="Times New Roman"/>
          <w:color w:val="000000"/>
          <w:sz w:val="24"/>
          <w:szCs w:val="24"/>
        </w:rPr>
        <w:t xml:space="preserve"> (561) 324-1593</w:t>
      </w:r>
    </w:p>
    <w:p w:rsidR="00703571" w:rsidRDefault="00703571" w:rsidP="00A748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510A7" w:rsidRDefault="00A510A7" w:rsidP="00A748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E3F9B">
        <w:rPr>
          <w:rFonts w:ascii="Times New Roman" w:hAnsi="Times New Roman" w:cs="Times New Roman"/>
          <w:b/>
          <w:color w:val="000000"/>
          <w:sz w:val="24"/>
          <w:szCs w:val="24"/>
        </w:rPr>
        <w:t>Lab instructors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ab/>
        <w:t>Carolyn El</w:t>
      </w:r>
      <w:r>
        <w:rPr>
          <w:rFonts w:ascii="Times New Roman" w:hAnsi="Times New Roman" w:cs="Times New Roman"/>
          <w:color w:val="000000"/>
          <w:sz w:val="24"/>
          <w:szCs w:val="24"/>
        </w:rPr>
        <w:t>smore and Lynn McNutt</w:t>
      </w:r>
    </w:p>
    <w:p w:rsidR="00037C1D" w:rsidRDefault="00037C1D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5570" w:rsidRPr="00B15E6E" w:rsidRDefault="00037C1D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e-Requisites </w:t>
      </w: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B15E6E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037C1D" w:rsidRDefault="00160134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PP 4252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510A7">
        <w:rPr>
          <w:rFonts w:ascii="Times New Roman" w:hAnsi="Times New Roman" w:cs="Times New Roman"/>
          <w:color w:val="000000"/>
          <w:sz w:val="24"/>
          <w:szCs w:val="24"/>
        </w:rPr>
        <w:t>Music Theatre Scene Study</w:t>
      </w:r>
      <w:r w:rsidR="00D37D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37C1D">
        <w:rPr>
          <w:rFonts w:ascii="Times New Roman" w:hAnsi="Times New Roman" w:cs="Times New Roman"/>
          <w:color w:val="000000"/>
          <w:sz w:val="24"/>
          <w:szCs w:val="24"/>
        </w:rPr>
        <w:t xml:space="preserve">or permission 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of</w:t>
      </w:r>
      <w:r w:rsidR="00037C1D">
        <w:rPr>
          <w:rFonts w:ascii="Times New Roman" w:hAnsi="Times New Roman" w:cs="Times New Roman"/>
          <w:color w:val="000000"/>
          <w:sz w:val="24"/>
          <w:szCs w:val="24"/>
        </w:rPr>
        <w:t xml:space="preserve"> the instructor</w:t>
      </w:r>
    </w:p>
    <w:p w:rsidR="00B15E6E" w:rsidRDefault="00B15E6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15E6E" w:rsidRPr="00FC70C8" w:rsidRDefault="00FC70C8" w:rsidP="00B15E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Required Texts</w:t>
      </w:r>
    </w:p>
    <w:p w:rsidR="005D10E4" w:rsidRDefault="00D37DB9" w:rsidP="00B15E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37DB9">
        <w:rPr>
          <w:rFonts w:ascii="Times New Roman" w:hAnsi="Times New Roman" w:cs="Times New Roman"/>
          <w:color w:val="000000"/>
          <w:sz w:val="24"/>
          <w:szCs w:val="24"/>
        </w:rPr>
        <w:t xml:space="preserve">There is no </w:t>
      </w:r>
      <w:r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text</w:t>
      </w:r>
      <w:r w:rsidRPr="00D37DB9">
        <w:rPr>
          <w:rFonts w:ascii="Times New Roman" w:hAnsi="Times New Roman" w:cs="Times New Roman"/>
          <w:color w:val="000000"/>
          <w:sz w:val="24"/>
          <w:szCs w:val="24"/>
        </w:rPr>
        <w:t xml:space="preserve"> for this class.  </w:t>
      </w:r>
    </w:p>
    <w:p w:rsidR="005D10E4" w:rsidRDefault="005D10E4" w:rsidP="00B15E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5D10E4" w:rsidRPr="005D10E4" w:rsidRDefault="005D10E4" w:rsidP="00B15E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D10E4">
        <w:rPr>
          <w:rFonts w:ascii="Times New Roman" w:hAnsi="Times New Roman" w:cs="Times New Roman"/>
          <w:b/>
          <w:color w:val="000000"/>
          <w:sz w:val="24"/>
          <w:szCs w:val="24"/>
        </w:rPr>
        <w:t>Other Materials</w:t>
      </w:r>
    </w:p>
    <w:p w:rsidR="00B15E6E" w:rsidRPr="00D37DB9" w:rsidRDefault="005D10E4" w:rsidP="00B15E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="00D37DB9" w:rsidRPr="00D37DB9">
        <w:rPr>
          <w:rFonts w:ascii="Times New Roman" w:hAnsi="Times New Roman" w:cs="Times New Roman"/>
          <w:color w:val="000000"/>
          <w:sz w:val="24"/>
          <w:szCs w:val="24"/>
        </w:rPr>
        <w:t>ou will be responsible</w:t>
      </w:r>
      <w:r w:rsidR="009520E3">
        <w:rPr>
          <w:rFonts w:ascii="Times New Roman" w:hAnsi="Times New Roman" w:cs="Times New Roman"/>
          <w:color w:val="000000"/>
          <w:sz w:val="24"/>
          <w:szCs w:val="24"/>
        </w:rPr>
        <w:t xml:space="preserve"> for finding </w:t>
      </w:r>
      <w:r w:rsidR="009520E3"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and/or</w:t>
      </w:r>
      <w:r w:rsidR="009520E3">
        <w:rPr>
          <w:rFonts w:ascii="Times New Roman" w:hAnsi="Times New Roman" w:cs="Times New Roman"/>
          <w:color w:val="000000"/>
          <w:sz w:val="24"/>
          <w:szCs w:val="24"/>
        </w:rPr>
        <w:t xml:space="preserve"> paying for the music that you choose to sing.  You will also be responsible</w:t>
      </w:r>
      <w:r w:rsidR="00D37DB9" w:rsidRPr="00D37DB9">
        <w:rPr>
          <w:rFonts w:ascii="Times New Roman" w:hAnsi="Times New Roman" w:cs="Times New Roman"/>
          <w:color w:val="000000"/>
          <w:sz w:val="24"/>
          <w:szCs w:val="24"/>
        </w:rPr>
        <w:t xml:space="preserve"> for </w:t>
      </w:r>
      <w:r w:rsidR="00536897">
        <w:rPr>
          <w:rFonts w:ascii="Times New Roman" w:hAnsi="Times New Roman" w:cs="Times New Roman"/>
          <w:color w:val="000000"/>
          <w:sz w:val="24"/>
          <w:szCs w:val="24"/>
        </w:rPr>
        <w:t>meeting with your accompanist outside of class for at least a</w:t>
      </w:r>
      <w:r w:rsidR="00797919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5368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97919">
        <w:rPr>
          <w:rFonts w:ascii="Times New Roman" w:hAnsi="Times New Roman" w:cs="Times New Roman"/>
          <w:color w:val="000000"/>
          <w:sz w:val="24"/>
          <w:szCs w:val="24"/>
        </w:rPr>
        <w:t>hour</w:t>
      </w:r>
      <w:r w:rsidR="00536897">
        <w:rPr>
          <w:rFonts w:ascii="Times New Roman" w:hAnsi="Times New Roman" w:cs="Times New Roman"/>
          <w:color w:val="000000"/>
          <w:sz w:val="24"/>
          <w:szCs w:val="24"/>
        </w:rPr>
        <w:t xml:space="preserve"> slot on each of your songs for a required two</w:t>
      </w:r>
      <w:r w:rsidR="00A519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77A69">
        <w:rPr>
          <w:rFonts w:ascii="Times New Roman" w:hAnsi="Times New Roman" w:cs="Times New Roman"/>
          <w:color w:val="000000"/>
          <w:sz w:val="24"/>
          <w:szCs w:val="24"/>
        </w:rPr>
        <w:t>one</w:t>
      </w:r>
      <w:r w:rsidR="00797919">
        <w:rPr>
          <w:rFonts w:ascii="Times New Roman" w:hAnsi="Times New Roman" w:cs="Times New Roman"/>
          <w:color w:val="000000"/>
          <w:sz w:val="24"/>
          <w:szCs w:val="24"/>
        </w:rPr>
        <w:t xml:space="preserve"> hour</w:t>
      </w:r>
      <w:r w:rsidR="005368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51942">
        <w:rPr>
          <w:rFonts w:ascii="Times New Roman" w:hAnsi="Times New Roman" w:cs="Times New Roman"/>
          <w:color w:val="000000"/>
          <w:sz w:val="24"/>
          <w:szCs w:val="24"/>
        </w:rPr>
        <w:t xml:space="preserve">slots </w:t>
      </w:r>
      <w:r w:rsidR="00536897">
        <w:rPr>
          <w:rFonts w:ascii="Times New Roman" w:hAnsi="Times New Roman" w:cs="Times New Roman"/>
          <w:color w:val="000000"/>
          <w:sz w:val="24"/>
          <w:szCs w:val="24"/>
        </w:rPr>
        <w:t>a semester.  You must bring</w:t>
      </w:r>
      <w:r w:rsidR="00D37DB9" w:rsidRPr="00D37DB9">
        <w:rPr>
          <w:rFonts w:ascii="Times New Roman" w:hAnsi="Times New Roman" w:cs="Times New Roman"/>
          <w:color w:val="000000"/>
          <w:sz w:val="24"/>
          <w:szCs w:val="24"/>
        </w:rPr>
        <w:t xml:space="preserve"> clearly marked copies of your music for the instructor and the accompanist</w:t>
      </w:r>
      <w:r w:rsidR="00A51942">
        <w:rPr>
          <w:rFonts w:ascii="Times New Roman" w:hAnsi="Times New Roman" w:cs="Times New Roman"/>
          <w:color w:val="000000"/>
          <w:sz w:val="24"/>
          <w:szCs w:val="24"/>
        </w:rPr>
        <w:t xml:space="preserve"> equaling two</w:t>
      </w:r>
      <w:r w:rsidR="00917367">
        <w:rPr>
          <w:rFonts w:ascii="Times New Roman" w:hAnsi="Times New Roman" w:cs="Times New Roman"/>
          <w:color w:val="000000"/>
          <w:sz w:val="24"/>
          <w:szCs w:val="24"/>
        </w:rPr>
        <w:t xml:space="preserve"> copies per song</w:t>
      </w:r>
      <w:r w:rsidR="00D37DB9" w:rsidRPr="00D37DB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B15E6E" w:rsidRDefault="00B15E6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5570" w:rsidRPr="00FC70C8" w:rsidRDefault="00037C1D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Course D</w:t>
      </w:r>
      <w:r w:rsidR="00C33057" w:rsidRPr="00FC70C8">
        <w:rPr>
          <w:rFonts w:ascii="Times New Roman" w:hAnsi="Times New Roman" w:cs="Times New Roman"/>
          <w:b/>
          <w:color w:val="000000"/>
          <w:sz w:val="24"/>
          <w:szCs w:val="24"/>
        </w:rPr>
        <w:t>escription</w:t>
      </w: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D37DB9" w:rsidRDefault="00D37DB9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is course will focus primarily on the music theatre audition.</w:t>
      </w:r>
      <w:r w:rsidR="00591ED2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ting skills learned in previous classes will be applied to the style of music theatre.  </w:t>
      </w:r>
      <w:r w:rsidR="009E1B72">
        <w:rPr>
          <w:rFonts w:ascii="Times New Roman" w:hAnsi="Times New Roman" w:cs="Times New Roman"/>
          <w:color w:val="000000"/>
          <w:sz w:val="24"/>
          <w:szCs w:val="24"/>
        </w:rPr>
        <w:t xml:space="preserve">Students will learn a classical music theatre song and a contemporary music theatre song that are audition ready by the end of this course.  </w:t>
      </w:r>
    </w:p>
    <w:p w:rsidR="009E1B72" w:rsidRDefault="009E1B72" w:rsidP="00A510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510A7" w:rsidRPr="004C000D" w:rsidRDefault="00A510A7" w:rsidP="00A510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C000D">
        <w:rPr>
          <w:rFonts w:ascii="Times New Roman" w:hAnsi="Times New Roman" w:cs="Times New Roman"/>
          <w:b/>
          <w:color w:val="000000"/>
          <w:sz w:val="24"/>
          <w:szCs w:val="24"/>
        </w:rPr>
        <w:t>Lab Description</w:t>
      </w:r>
    </w:p>
    <w:p w:rsidR="00A510A7" w:rsidRDefault="00A510A7" w:rsidP="00E37602">
      <w:pPr>
        <w:pStyle w:val="PlainText"/>
        <w:rPr>
          <w:rFonts w:ascii="Times New Roman" w:hAnsi="Times New Roman" w:cs="Times New Roman"/>
          <w:color w:val="000000"/>
          <w:sz w:val="24"/>
          <w:szCs w:val="24"/>
        </w:rPr>
      </w:pPr>
      <w:r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 be </w:t>
      </w:r>
      <w:r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a technic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ab where students will work as a group on vocal technique, music </w:t>
      </w:r>
      <w:r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theory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sight singing.  Handouts will </w:t>
      </w:r>
      <w:r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be provid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 Vocal and written homework will be assigned. </w:t>
      </w:r>
      <w:r w:rsidR="00A51942">
        <w:rPr>
          <w:rFonts w:ascii="Times New Roman" w:hAnsi="Times New Roman" w:cs="Times New Roman"/>
          <w:color w:val="000000"/>
          <w:sz w:val="24"/>
          <w:szCs w:val="24"/>
        </w:rPr>
        <w:t xml:space="preserve">  This lab will be an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dvanced level lab building upon basics learned in the </w:t>
      </w:r>
      <w:r w:rsidR="00160134">
        <w:rPr>
          <w:rFonts w:ascii="Times New Roman" w:hAnsi="Times New Roman" w:cs="Times New Roman"/>
          <w:color w:val="000000"/>
          <w:sz w:val="24"/>
          <w:szCs w:val="24"/>
        </w:rPr>
        <w:t>TPP 4252</w:t>
      </w:r>
      <w:r w:rsidR="009E1B7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25F35">
        <w:rPr>
          <w:rFonts w:ascii="Times New Roman" w:hAnsi="Times New Roman" w:cs="Times New Roman"/>
          <w:color w:val="000000"/>
          <w:sz w:val="24"/>
          <w:szCs w:val="24"/>
        </w:rPr>
        <w:t>Music Theatre Scene Study L</w:t>
      </w:r>
      <w:r>
        <w:rPr>
          <w:rFonts w:ascii="Times New Roman" w:hAnsi="Times New Roman" w:cs="Times New Roman"/>
          <w:color w:val="000000"/>
          <w:sz w:val="24"/>
          <w:szCs w:val="24"/>
        </w:rPr>
        <w:t>ab.</w:t>
      </w:r>
      <w:r w:rsidR="00E3760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37602"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 w:rsidR="00E37602" w:rsidRPr="009F1E70">
        <w:rPr>
          <w:rFonts w:ascii="Times New Roman" w:hAnsi="Times New Roman" w:cs="Times New Roman"/>
          <w:color w:val="000000"/>
          <w:sz w:val="24"/>
          <w:szCs w:val="24"/>
        </w:rPr>
        <w:t xml:space="preserve"> will be </w:t>
      </w:r>
      <w:r w:rsidR="00E37602" w:rsidRPr="00872A1B">
        <w:rPr>
          <w:rFonts w:ascii="Times New Roman" w:hAnsi="Times New Roman" w:cs="Times New Roman"/>
          <w:noProof/>
          <w:color w:val="000000"/>
          <w:sz w:val="24"/>
          <w:szCs w:val="24"/>
        </w:rPr>
        <w:t>a technical</w:t>
      </w:r>
      <w:r w:rsidR="00E37602" w:rsidRPr="009F1E70">
        <w:rPr>
          <w:rFonts w:ascii="Times New Roman" w:hAnsi="Times New Roman" w:cs="Times New Roman"/>
          <w:color w:val="000000"/>
          <w:sz w:val="24"/>
          <w:szCs w:val="24"/>
        </w:rPr>
        <w:t xml:space="preserve"> lab where students will work as a group on vocal technique, music theory and sight singing</w:t>
      </w:r>
      <w:r w:rsidR="00E37602">
        <w:rPr>
          <w:rFonts w:ascii="Times New Roman" w:hAnsi="Times New Roman" w:cs="Times New Roman"/>
          <w:color w:val="000000"/>
          <w:sz w:val="24"/>
          <w:szCs w:val="24"/>
        </w:rPr>
        <w:t xml:space="preserve"> using the Solfege method</w:t>
      </w:r>
      <w:r w:rsidR="00E37602" w:rsidRPr="009F1E70">
        <w:rPr>
          <w:rFonts w:ascii="Times New Roman" w:hAnsi="Times New Roman" w:cs="Times New Roman"/>
          <w:color w:val="000000"/>
          <w:sz w:val="24"/>
          <w:szCs w:val="24"/>
        </w:rPr>
        <w:t xml:space="preserve">.  Handouts will </w:t>
      </w:r>
      <w:r w:rsidR="00E37602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e provided</w:t>
      </w:r>
      <w:r w:rsidR="00E37602" w:rsidRPr="009F1E70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 w:rsidR="00E37602" w:rsidRPr="007E503E">
        <w:rPr>
          <w:rFonts w:ascii="Times New Roman" w:hAnsi="Times New Roman" w:cs="Times New Roman"/>
          <w:noProof/>
          <w:sz w:val="24"/>
          <w:szCs w:val="24"/>
        </w:rPr>
        <w:t>Fundamentals</w:t>
      </w:r>
      <w:r w:rsidR="00E37602" w:rsidRPr="009F1E70">
        <w:rPr>
          <w:rFonts w:ascii="Times New Roman" w:hAnsi="Times New Roman" w:cs="Times New Roman"/>
          <w:sz w:val="24"/>
          <w:szCs w:val="24"/>
        </w:rPr>
        <w:t xml:space="preserve"> of Stage Singing</w:t>
      </w:r>
      <w:r w:rsidR="00E37602">
        <w:rPr>
          <w:rFonts w:ascii="Times New Roman" w:hAnsi="Times New Roman" w:cs="Times New Roman"/>
          <w:sz w:val="24"/>
          <w:szCs w:val="24"/>
        </w:rPr>
        <w:t xml:space="preserve"> </w:t>
      </w:r>
      <w:r w:rsidR="00E37602" w:rsidRPr="007E503E">
        <w:rPr>
          <w:rFonts w:ascii="Times New Roman" w:hAnsi="Times New Roman" w:cs="Times New Roman"/>
          <w:noProof/>
          <w:sz w:val="24"/>
          <w:szCs w:val="24"/>
        </w:rPr>
        <w:t>including:</w:t>
      </w:r>
      <w:r w:rsidR="00E37602">
        <w:rPr>
          <w:rFonts w:ascii="Times New Roman" w:hAnsi="Times New Roman" w:cs="Times New Roman"/>
          <w:sz w:val="24"/>
          <w:szCs w:val="24"/>
        </w:rPr>
        <w:t xml:space="preserve"> intermediate music theory, key signatures, time signatur</w:t>
      </w:r>
      <w:r w:rsidR="00E25F35">
        <w:rPr>
          <w:rFonts w:ascii="Times New Roman" w:hAnsi="Times New Roman" w:cs="Times New Roman"/>
          <w:sz w:val="24"/>
          <w:szCs w:val="24"/>
        </w:rPr>
        <w:t xml:space="preserve">es, major and minor tonalities and </w:t>
      </w:r>
      <w:r w:rsidR="00E37602">
        <w:rPr>
          <w:rFonts w:ascii="Times New Roman" w:hAnsi="Times New Roman" w:cs="Times New Roman"/>
          <w:sz w:val="24"/>
          <w:szCs w:val="24"/>
        </w:rPr>
        <w:t>b</w:t>
      </w:r>
      <w:r w:rsidR="00E37602" w:rsidRPr="009F1E70">
        <w:rPr>
          <w:rFonts w:ascii="Times New Roman" w:hAnsi="Times New Roman" w:cs="Times New Roman"/>
          <w:sz w:val="24"/>
          <w:szCs w:val="24"/>
        </w:rPr>
        <w:t>asic chord progressions</w:t>
      </w:r>
      <w:r w:rsidR="00E37602">
        <w:rPr>
          <w:rFonts w:ascii="Times New Roman" w:hAnsi="Times New Roman" w:cs="Times New Roman"/>
          <w:sz w:val="24"/>
          <w:szCs w:val="24"/>
        </w:rPr>
        <w:t xml:space="preserve">.  </w:t>
      </w:r>
      <w:r w:rsidR="00E37602" w:rsidRPr="007E503E">
        <w:rPr>
          <w:rFonts w:ascii="Times New Roman" w:hAnsi="Times New Roman" w:cs="Times New Roman"/>
          <w:noProof/>
          <w:sz w:val="24"/>
          <w:szCs w:val="24"/>
        </w:rPr>
        <w:t>Basics</w:t>
      </w:r>
      <w:r w:rsidR="00E37602">
        <w:rPr>
          <w:rFonts w:ascii="Times New Roman" w:hAnsi="Times New Roman" w:cs="Times New Roman"/>
          <w:sz w:val="24"/>
          <w:szCs w:val="24"/>
        </w:rPr>
        <w:t xml:space="preserve"> of Voice Production </w:t>
      </w:r>
      <w:r w:rsidR="00E37602" w:rsidRPr="007E503E">
        <w:rPr>
          <w:rFonts w:ascii="Times New Roman" w:hAnsi="Times New Roman" w:cs="Times New Roman"/>
          <w:noProof/>
          <w:sz w:val="24"/>
          <w:szCs w:val="24"/>
        </w:rPr>
        <w:t>including:</w:t>
      </w:r>
      <w:r w:rsidR="00E37602">
        <w:rPr>
          <w:rFonts w:ascii="Times New Roman" w:hAnsi="Times New Roman" w:cs="Times New Roman"/>
          <w:sz w:val="24"/>
          <w:szCs w:val="24"/>
        </w:rPr>
        <w:t xml:space="preserve"> continued work on</w:t>
      </w:r>
      <w:r w:rsidR="00E37602" w:rsidRPr="009F1E70">
        <w:rPr>
          <w:rFonts w:ascii="Times New Roman" w:hAnsi="Times New Roman" w:cs="Times New Roman"/>
          <w:sz w:val="24"/>
          <w:szCs w:val="24"/>
        </w:rPr>
        <w:t xml:space="preserve"> correct</w:t>
      </w:r>
      <w:r w:rsidR="00E37602">
        <w:rPr>
          <w:rFonts w:ascii="Times New Roman" w:hAnsi="Times New Roman" w:cs="Times New Roman"/>
          <w:sz w:val="24"/>
          <w:szCs w:val="24"/>
        </w:rPr>
        <w:t xml:space="preserve"> inhalation and breath support, phonation, coordination of voice registers, vowel placement, d</w:t>
      </w:r>
      <w:r w:rsidR="00E37602" w:rsidRPr="009F1E70">
        <w:rPr>
          <w:rFonts w:ascii="Times New Roman" w:hAnsi="Times New Roman" w:cs="Times New Roman"/>
          <w:sz w:val="24"/>
          <w:szCs w:val="24"/>
        </w:rPr>
        <w:t>ict</w:t>
      </w:r>
      <w:r w:rsidR="00E25F35">
        <w:rPr>
          <w:rFonts w:ascii="Times New Roman" w:hAnsi="Times New Roman" w:cs="Times New Roman"/>
          <w:sz w:val="24"/>
          <w:szCs w:val="24"/>
        </w:rPr>
        <w:t xml:space="preserve">ion and </w:t>
      </w:r>
      <w:r w:rsidR="00E37602">
        <w:rPr>
          <w:rFonts w:ascii="Times New Roman" w:hAnsi="Times New Roman" w:cs="Times New Roman"/>
          <w:sz w:val="24"/>
          <w:szCs w:val="24"/>
        </w:rPr>
        <w:t>l</w:t>
      </w:r>
      <w:r w:rsidR="00E37602" w:rsidRPr="009F1E70">
        <w:rPr>
          <w:rFonts w:ascii="Times New Roman" w:hAnsi="Times New Roman" w:cs="Times New Roman"/>
          <w:sz w:val="24"/>
          <w:szCs w:val="24"/>
        </w:rPr>
        <w:t>egato line</w:t>
      </w:r>
      <w:r w:rsidR="00E37602">
        <w:rPr>
          <w:rFonts w:ascii="Times New Roman" w:hAnsi="Times New Roman" w:cs="Times New Roman"/>
          <w:sz w:val="24"/>
          <w:szCs w:val="24"/>
        </w:rPr>
        <w:t xml:space="preserve">. </w:t>
      </w:r>
      <w:r w:rsidR="00E37602" w:rsidRPr="009F1E70">
        <w:rPr>
          <w:rFonts w:ascii="Times New Roman" w:hAnsi="Times New Roman" w:cs="Times New Roman"/>
          <w:color w:val="000000"/>
          <w:sz w:val="24"/>
          <w:szCs w:val="24"/>
        </w:rPr>
        <w:t xml:space="preserve">Vocal and written homework will be assigned. </w:t>
      </w:r>
    </w:p>
    <w:p w:rsidR="00A510A7" w:rsidRDefault="00A510A7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5570" w:rsidRPr="00FC70C8" w:rsidRDefault="00037C1D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Course Objectives</w:t>
      </w: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C33057" w:rsidRDefault="009E1B72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is class will be part technical and part practical.  Technically we will learn basic music theatre audition skills, including but not limited to: basic vocal and breath support work, what to wear, how to enter the room, how to work with an accompanist, dance calls, general audition </w:t>
      </w:r>
      <w:r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etiquette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discipline.  Practically we will learn how to apply the technical aspects to the </w:t>
      </w:r>
      <w:r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imaginative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reative acting and singing work.  We will work towards maintaining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 activ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ruth while reaching for the vocal and physical size needed to handle music theatre and applying that to an audition setting. </w:t>
      </w:r>
      <w:r w:rsidR="007F2C92">
        <w:rPr>
          <w:rFonts w:ascii="Times New Roman" w:hAnsi="Times New Roman" w:cs="Times New Roman"/>
          <w:color w:val="000000"/>
          <w:sz w:val="24"/>
          <w:szCs w:val="24"/>
        </w:rPr>
        <w:t>St</w:t>
      </w:r>
      <w:r w:rsidR="00D051E5">
        <w:rPr>
          <w:rFonts w:ascii="Times New Roman" w:hAnsi="Times New Roman" w:cs="Times New Roman"/>
          <w:color w:val="000000"/>
          <w:sz w:val="24"/>
          <w:szCs w:val="24"/>
        </w:rPr>
        <w:t>udents will develop a</w:t>
      </w:r>
      <w:r w:rsidR="00A51942">
        <w:rPr>
          <w:rFonts w:ascii="Times New Roman" w:hAnsi="Times New Roman" w:cs="Times New Roman"/>
          <w:color w:val="000000"/>
          <w:sz w:val="24"/>
          <w:szCs w:val="24"/>
        </w:rPr>
        <w:t xml:space="preserve"> confident</w:t>
      </w:r>
      <w:r w:rsidR="00D051E5">
        <w:rPr>
          <w:rFonts w:ascii="Times New Roman" w:hAnsi="Times New Roman" w:cs="Times New Roman"/>
          <w:color w:val="000000"/>
          <w:sz w:val="24"/>
          <w:szCs w:val="24"/>
        </w:rPr>
        <w:t xml:space="preserve"> music theatre audition.  </w:t>
      </w:r>
      <w:r w:rsidR="00A510A7">
        <w:rPr>
          <w:rFonts w:ascii="Times New Roman" w:hAnsi="Times New Roman" w:cs="Times New Roman"/>
          <w:color w:val="000000"/>
          <w:sz w:val="24"/>
          <w:szCs w:val="24"/>
        </w:rPr>
        <w:t xml:space="preserve">Students will learn a classical music theatre song and a contemporary music theatre song that are </w:t>
      </w:r>
      <w:r w:rsidR="00A510A7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udition</w:t>
      </w:r>
      <w:r w:rsidR="00A510A7">
        <w:rPr>
          <w:rFonts w:ascii="Times New Roman" w:hAnsi="Times New Roman" w:cs="Times New Roman"/>
          <w:color w:val="000000"/>
          <w:sz w:val="24"/>
          <w:szCs w:val="24"/>
        </w:rPr>
        <w:t xml:space="preserve"> ready by the end of this course.  </w:t>
      </w:r>
      <w:r w:rsidR="00D051E5">
        <w:rPr>
          <w:rFonts w:ascii="Times New Roman" w:hAnsi="Times New Roman" w:cs="Times New Roman"/>
          <w:color w:val="000000"/>
          <w:sz w:val="24"/>
          <w:szCs w:val="24"/>
        </w:rPr>
        <w:t xml:space="preserve">The skills learned can be applied to future auditions and audition material.  </w:t>
      </w:r>
      <w:r w:rsidR="002C1F66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 w:rsidR="002C1F66">
        <w:rPr>
          <w:rFonts w:ascii="Times New Roman" w:hAnsi="Times New Roman" w:cs="Times New Roman"/>
          <w:color w:val="000000"/>
          <w:sz w:val="24"/>
          <w:szCs w:val="24"/>
        </w:rPr>
        <w:t xml:space="preserve"> is not a dance </w:t>
      </w:r>
      <w:r w:rsidR="002C1F66"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class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2C1F66">
        <w:rPr>
          <w:rFonts w:ascii="Times New Roman" w:hAnsi="Times New Roman" w:cs="Times New Roman"/>
          <w:color w:val="000000"/>
          <w:sz w:val="24"/>
          <w:szCs w:val="24"/>
        </w:rPr>
        <w:t xml:space="preserve"> but students will have an awareness of and </w:t>
      </w:r>
      <w:r w:rsidR="002C1F66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kills</w:t>
      </w:r>
      <w:r w:rsidR="002C1F66">
        <w:rPr>
          <w:rFonts w:ascii="Times New Roman" w:hAnsi="Times New Roman" w:cs="Times New Roman"/>
          <w:color w:val="000000"/>
          <w:sz w:val="24"/>
          <w:szCs w:val="24"/>
        </w:rPr>
        <w:t xml:space="preserve"> to handle a dance/movement call.</w:t>
      </w:r>
    </w:p>
    <w:p w:rsidR="00A510A7" w:rsidRPr="004C000D" w:rsidRDefault="00A510A7" w:rsidP="00A510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C000D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Lab Objectives</w:t>
      </w:r>
    </w:p>
    <w:p w:rsidR="00A510A7" w:rsidRDefault="00A510A7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udents will be able to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 xml:space="preserve"> understand the mechanics o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oice and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breath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in a singing capacity and to improve their singing technique. Students will 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>build up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knowledge of music theory and sight singing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 xml:space="preserve"> from the previous lab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D2A93" w:rsidRPr="00BF196C" w:rsidRDefault="008D2A93" w:rsidP="00A510A7">
      <w:pPr>
        <w:rPr>
          <w:rFonts w:ascii="Times New Roman" w:hAnsi="Times New Roman" w:cs="Times New Roman"/>
          <w:b/>
          <w:color w:val="000000"/>
          <w:sz w:val="16"/>
          <w:szCs w:val="16"/>
        </w:rPr>
      </w:pPr>
    </w:p>
    <w:p w:rsidR="008D2A93" w:rsidRPr="008D2A93" w:rsidRDefault="008D2A93" w:rsidP="00A510A7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2A93">
        <w:rPr>
          <w:rFonts w:ascii="Times New Roman" w:hAnsi="Times New Roman" w:cs="Times New Roman"/>
          <w:b/>
          <w:color w:val="000000"/>
          <w:sz w:val="24"/>
          <w:szCs w:val="24"/>
        </w:rPr>
        <w:t>Class and Lab Schedules</w:t>
      </w:r>
    </w:p>
    <w:p w:rsidR="00A510A7" w:rsidRDefault="00A510A7" w:rsidP="00A510A7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ekly Schedules will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e provided</w:t>
      </w:r>
      <w:r w:rsidR="002347FA"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ut due to the nature of the creative acting process, the schedule is subject to change.  Most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chedu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notices will be given verbally in class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d/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n Blackboard.  It is the student’s responsibility to be aware of the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chedu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5D10E4">
        <w:rPr>
          <w:rFonts w:ascii="Times New Roman" w:hAnsi="Times New Roman" w:cs="Times New Roman"/>
          <w:color w:val="000000"/>
          <w:sz w:val="24"/>
          <w:szCs w:val="24"/>
        </w:rPr>
        <w:t>See attached weekly schedule.</w:t>
      </w:r>
    </w:p>
    <w:p w:rsidR="00FC70C8" w:rsidRPr="00FC70C8" w:rsidRDefault="00FC70C8" w:rsidP="00FC70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Course Requirements</w:t>
      </w:r>
    </w:p>
    <w:p w:rsidR="00536897" w:rsidRDefault="00536897" w:rsidP="00FC70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You will arrange and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chedu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meet with your accompanist outside of class for a 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 xml:space="preserve">one </w:t>
      </w:r>
      <w:r w:rsidR="00797919">
        <w:rPr>
          <w:rFonts w:ascii="Times New Roman" w:hAnsi="Times New Roman" w:cs="Times New Roman"/>
          <w:color w:val="000000"/>
          <w:sz w:val="24"/>
          <w:szCs w:val="24"/>
        </w:rPr>
        <w:t>hour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 xml:space="preserve"> slot per song for a total of two slots.</w:t>
      </w:r>
    </w:p>
    <w:p w:rsidR="00FC70C8" w:rsidRPr="00875570" w:rsidRDefault="00FC70C8" w:rsidP="00FC70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75570">
        <w:rPr>
          <w:rFonts w:ascii="Times New Roman" w:hAnsi="Times New Roman" w:cs="Times New Roman"/>
          <w:color w:val="000000"/>
          <w:sz w:val="24"/>
          <w:szCs w:val="24"/>
        </w:rPr>
        <w:t xml:space="preserve">Your active and enthusiastic participation in exercises, rehearsals, presentations and discussions is required.  </w:t>
      </w:r>
    </w:p>
    <w:p w:rsidR="00FC70C8" w:rsidRDefault="00C9792C" w:rsidP="00FC70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ng</w:t>
      </w:r>
      <w:r w:rsidR="00FC70C8" w:rsidRPr="00875570">
        <w:rPr>
          <w:rFonts w:ascii="Times New Roman" w:hAnsi="Times New Roman" w:cs="Times New Roman"/>
          <w:color w:val="000000"/>
          <w:sz w:val="24"/>
          <w:szCs w:val="24"/>
        </w:rPr>
        <w:t xml:space="preserve"> work will require memorization and rehearsal time outside of class.  A </w:t>
      </w:r>
      <w:r w:rsidR="00FC70C8" w:rsidRPr="002975FE">
        <w:rPr>
          <w:rFonts w:ascii="Times New Roman" w:hAnsi="Times New Roman" w:cs="Times New Roman"/>
          <w:i/>
          <w:color w:val="000000"/>
          <w:sz w:val="24"/>
          <w:szCs w:val="24"/>
        </w:rPr>
        <w:t>minimum</w:t>
      </w:r>
      <w:r w:rsidR="00FC70C8" w:rsidRPr="00875570">
        <w:rPr>
          <w:rFonts w:ascii="Times New Roman" w:hAnsi="Times New Roman" w:cs="Times New Roman"/>
          <w:color w:val="000000"/>
          <w:sz w:val="24"/>
          <w:szCs w:val="24"/>
        </w:rPr>
        <w:t xml:space="preserve"> of 2 hours a week of outside rehearsal time will be </w:t>
      </w:r>
      <w:r w:rsidR="00FC70C8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required</w:t>
      </w:r>
      <w:r w:rsidR="00FC70C8" w:rsidRPr="00875570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C9792C" w:rsidRPr="00875570" w:rsidRDefault="00C9792C" w:rsidP="00FC70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You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re required to br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 recording device to class</w:t>
      </w:r>
      <w:r w:rsidR="00797919">
        <w:rPr>
          <w:rFonts w:ascii="Times New Roman" w:hAnsi="Times New Roman" w:cs="Times New Roman"/>
          <w:color w:val="000000"/>
          <w:sz w:val="24"/>
          <w:szCs w:val="24"/>
        </w:rPr>
        <w:t xml:space="preserve"> and to your sessions with </w:t>
      </w:r>
      <w:r w:rsidR="00682F13">
        <w:rPr>
          <w:rFonts w:ascii="Times New Roman" w:hAnsi="Times New Roman" w:cs="Times New Roman"/>
          <w:color w:val="000000"/>
          <w:sz w:val="24"/>
          <w:szCs w:val="24"/>
        </w:rPr>
        <w:t>your accompani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record your </w:t>
      </w:r>
      <w:r w:rsidR="002975FE">
        <w:rPr>
          <w:rFonts w:ascii="Times New Roman" w:hAnsi="Times New Roman" w:cs="Times New Roman"/>
          <w:color w:val="000000"/>
          <w:sz w:val="24"/>
          <w:szCs w:val="24"/>
        </w:rPr>
        <w:t>accompanim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songs.</w:t>
      </w:r>
      <w:r w:rsidR="00682F13">
        <w:rPr>
          <w:rFonts w:ascii="Times New Roman" w:hAnsi="Times New Roman" w:cs="Times New Roman"/>
          <w:color w:val="000000"/>
          <w:sz w:val="24"/>
          <w:szCs w:val="24"/>
        </w:rPr>
        <w:t xml:space="preserve">  Most phones have this feature.</w:t>
      </w:r>
    </w:p>
    <w:p w:rsidR="00C9792C" w:rsidRDefault="00FC70C8" w:rsidP="00BC6D9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9792C">
        <w:rPr>
          <w:rFonts w:ascii="Times New Roman" w:hAnsi="Times New Roman" w:cs="Times New Roman"/>
          <w:color w:val="000000"/>
          <w:sz w:val="24"/>
          <w:szCs w:val="24"/>
        </w:rPr>
        <w:t xml:space="preserve">You will prepare and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ully</w:t>
      </w:r>
      <w:r w:rsidRPr="00C9792C">
        <w:rPr>
          <w:rFonts w:ascii="Times New Roman" w:hAnsi="Times New Roman" w:cs="Times New Roman"/>
          <w:color w:val="000000"/>
          <w:sz w:val="24"/>
          <w:szCs w:val="24"/>
        </w:rPr>
        <w:t xml:space="preserve"> memorize two </w:t>
      </w:r>
      <w:r w:rsidR="00C9792C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contrasting</w:t>
      </w:r>
      <w:r w:rsidR="00C9792C" w:rsidRPr="00C9792C">
        <w:rPr>
          <w:rFonts w:ascii="Times New Roman" w:hAnsi="Times New Roman" w:cs="Times New Roman"/>
          <w:color w:val="000000"/>
          <w:sz w:val="24"/>
          <w:szCs w:val="24"/>
        </w:rPr>
        <w:t xml:space="preserve"> musical theatre songs</w:t>
      </w:r>
      <w:r w:rsidR="00C9792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C6961">
        <w:rPr>
          <w:rFonts w:ascii="Times New Roman" w:hAnsi="Times New Roman" w:cs="Times New Roman"/>
          <w:color w:val="000000"/>
          <w:sz w:val="24"/>
          <w:szCs w:val="24"/>
        </w:rPr>
        <w:t>appr</w:t>
      </w:r>
      <w:r w:rsidR="00696D8E">
        <w:rPr>
          <w:rFonts w:ascii="Times New Roman" w:hAnsi="Times New Roman" w:cs="Times New Roman"/>
          <w:color w:val="000000"/>
          <w:sz w:val="24"/>
          <w:szCs w:val="24"/>
        </w:rPr>
        <w:t xml:space="preserve">opriate to your vocal and physical type </w:t>
      </w:r>
      <w:r w:rsidR="00C9792C">
        <w:rPr>
          <w:rFonts w:ascii="Times New Roman" w:hAnsi="Times New Roman" w:cs="Times New Roman"/>
          <w:color w:val="000000"/>
          <w:sz w:val="24"/>
          <w:szCs w:val="24"/>
        </w:rPr>
        <w:t>which you will present to the class</w:t>
      </w:r>
      <w:r w:rsidR="00C9792C" w:rsidRPr="00C9792C">
        <w:rPr>
          <w:rFonts w:ascii="Times New Roman" w:hAnsi="Times New Roman" w:cs="Times New Roman"/>
          <w:color w:val="000000"/>
          <w:sz w:val="24"/>
          <w:szCs w:val="24"/>
        </w:rPr>
        <w:t xml:space="preserve">.  One song must be from a contemporary musical </w:t>
      </w:r>
      <w:r w:rsidRPr="00C9792C">
        <w:rPr>
          <w:rFonts w:ascii="Times New Roman" w:hAnsi="Times New Roman" w:cs="Times New Roman"/>
          <w:color w:val="000000"/>
          <w:sz w:val="24"/>
          <w:szCs w:val="24"/>
        </w:rPr>
        <w:t xml:space="preserve">and one </w:t>
      </w:r>
      <w:r w:rsidR="00C9792C" w:rsidRPr="00C9792C">
        <w:rPr>
          <w:rFonts w:ascii="Times New Roman" w:hAnsi="Times New Roman" w:cs="Times New Roman"/>
          <w:color w:val="000000"/>
          <w:sz w:val="24"/>
          <w:szCs w:val="24"/>
        </w:rPr>
        <w:t xml:space="preserve">from a classical musical.  </w:t>
      </w:r>
    </w:p>
    <w:p w:rsidR="00FC70C8" w:rsidRDefault="00C9792C" w:rsidP="00BC6D9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You will research the musical your song is from and do your actor homework on each song you choose to sing.</w:t>
      </w:r>
    </w:p>
    <w:p w:rsidR="0086019A" w:rsidRDefault="0086019A" w:rsidP="00BC6D9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n dance/movement audition days, you must wear appropriate clothing.</w:t>
      </w:r>
    </w:p>
    <w:p w:rsidR="002975FE" w:rsidRPr="00C9792C" w:rsidRDefault="002975FE" w:rsidP="00BC6D9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n song presentation days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 xml:space="preserve"> for second showings</w:t>
      </w:r>
      <w:r>
        <w:rPr>
          <w:rFonts w:ascii="Times New Roman" w:hAnsi="Times New Roman" w:cs="Times New Roman"/>
          <w:color w:val="000000"/>
          <w:sz w:val="24"/>
          <w:szCs w:val="24"/>
        </w:rPr>
        <w:t>, you must wear</w:t>
      </w:r>
      <w:r w:rsidR="008D2A93">
        <w:rPr>
          <w:rFonts w:ascii="Times New Roman" w:hAnsi="Times New Roman" w:cs="Times New Roman"/>
          <w:color w:val="000000"/>
          <w:sz w:val="24"/>
          <w:szCs w:val="24"/>
        </w:rPr>
        <w:t xml:space="preserve"> profession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othes.</w:t>
      </w:r>
    </w:p>
    <w:p w:rsidR="00FC70C8" w:rsidRDefault="00FC70C8" w:rsidP="00FC70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75570">
        <w:rPr>
          <w:rFonts w:ascii="Times New Roman" w:hAnsi="Times New Roman" w:cs="Times New Roman"/>
          <w:color w:val="000000"/>
          <w:sz w:val="24"/>
          <w:szCs w:val="24"/>
        </w:rPr>
        <w:t>You will actively observe other student’s work and provide feedback in a constructive way with guidelines given to you by the instructor.</w:t>
      </w:r>
    </w:p>
    <w:p w:rsidR="00FC70C8" w:rsidRPr="00B15E6E" w:rsidRDefault="00FC70C8" w:rsidP="00FC70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15E6E">
        <w:rPr>
          <w:rFonts w:ascii="Times New Roman" w:hAnsi="Times New Roman" w:cs="Times New Roman"/>
          <w:color w:val="000000"/>
          <w:sz w:val="24"/>
          <w:szCs w:val="24"/>
        </w:rPr>
        <w:t>This class can be highly physical at times.  If you have any physical problems that</w:t>
      </w:r>
      <w:r w:rsidR="00CF64E5">
        <w:rPr>
          <w:rFonts w:ascii="Times New Roman" w:hAnsi="Times New Roman" w:cs="Times New Roman"/>
          <w:color w:val="000000"/>
          <w:sz w:val="24"/>
          <w:szCs w:val="24"/>
        </w:rPr>
        <w:t xml:space="preserve"> may keep you from participating</w:t>
      </w:r>
      <w:r w:rsidRPr="00B15E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fully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Pr="00B15E6E">
        <w:rPr>
          <w:rFonts w:ascii="Times New Roman" w:hAnsi="Times New Roman" w:cs="Times New Roman"/>
          <w:color w:val="000000"/>
          <w:sz w:val="24"/>
          <w:szCs w:val="24"/>
        </w:rPr>
        <w:t xml:space="preserve"> please notify the instructor.  </w:t>
      </w:r>
      <w:r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Also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Pr="00B15E6E">
        <w:rPr>
          <w:rFonts w:ascii="Times New Roman" w:hAnsi="Times New Roman" w:cs="Times New Roman"/>
          <w:color w:val="000000"/>
          <w:sz w:val="24"/>
          <w:szCs w:val="24"/>
        </w:rPr>
        <w:t xml:space="preserve"> realize that some physical contact between in</w:t>
      </w:r>
      <w:r w:rsidR="00CF64E5">
        <w:rPr>
          <w:rFonts w:ascii="Times New Roman" w:hAnsi="Times New Roman" w:cs="Times New Roman"/>
          <w:color w:val="000000"/>
          <w:sz w:val="24"/>
          <w:szCs w:val="24"/>
        </w:rPr>
        <w:t>structor and student may be ne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B15E6E">
        <w:rPr>
          <w:rFonts w:ascii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B15E6E">
        <w:rPr>
          <w:rFonts w:ascii="Times New Roman" w:hAnsi="Times New Roman" w:cs="Times New Roman"/>
          <w:color w:val="000000"/>
          <w:sz w:val="24"/>
          <w:szCs w:val="24"/>
        </w:rPr>
        <w:t>sary during exercises and d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nstrations.  </w:t>
      </w:r>
      <w:r w:rsidRPr="00B15E6E">
        <w:rPr>
          <w:rFonts w:ascii="Times New Roman" w:hAnsi="Times New Roman" w:cs="Times New Roman"/>
          <w:color w:val="000000"/>
          <w:sz w:val="24"/>
          <w:szCs w:val="24"/>
        </w:rPr>
        <w:t>Please inform the instructor if there is any issue that causes you discomfort.</w:t>
      </w:r>
    </w:p>
    <w:p w:rsidR="00FC70C8" w:rsidRDefault="00FC70C8" w:rsidP="00FC70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5570" w:rsidRPr="00FC70C8" w:rsidRDefault="004D748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Course Evaluation M</w:t>
      </w:r>
      <w:r w:rsidR="00C33057" w:rsidRPr="00FC70C8">
        <w:rPr>
          <w:rFonts w:ascii="Times New Roman" w:hAnsi="Times New Roman" w:cs="Times New Roman"/>
          <w:b/>
          <w:color w:val="000000"/>
          <w:sz w:val="24"/>
          <w:szCs w:val="24"/>
        </w:rPr>
        <w:t>ethod</w:t>
      </w:r>
      <w:r w:rsidR="00037C1D" w:rsidRPr="00FC70C8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4B0631" w:rsidRDefault="00CF64E5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udents will receive a daily grade for </w:t>
      </w:r>
      <w:r w:rsidR="007C66BC">
        <w:rPr>
          <w:rFonts w:ascii="Times New Roman" w:hAnsi="Times New Roman" w:cs="Times New Roman"/>
          <w:color w:val="000000"/>
          <w:sz w:val="24"/>
          <w:szCs w:val="24"/>
        </w:rPr>
        <w:t xml:space="preserve">overall attitude, peer support, </w:t>
      </w:r>
      <w:r>
        <w:rPr>
          <w:rFonts w:ascii="Times New Roman" w:hAnsi="Times New Roman" w:cs="Times New Roman"/>
          <w:color w:val="000000"/>
          <w:sz w:val="24"/>
          <w:szCs w:val="24"/>
        </w:rPr>
        <w:t>participa</w:t>
      </w:r>
      <w:r w:rsidR="002975FE">
        <w:rPr>
          <w:rFonts w:ascii="Times New Roman" w:hAnsi="Times New Roman" w:cs="Times New Roman"/>
          <w:color w:val="000000"/>
          <w:sz w:val="24"/>
          <w:szCs w:val="24"/>
        </w:rPr>
        <w:t xml:space="preserve">tion in classroom exercises, </w:t>
      </w:r>
      <w:r>
        <w:rPr>
          <w:rFonts w:ascii="Times New Roman" w:hAnsi="Times New Roman" w:cs="Times New Roman"/>
          <w:color w:val="000000"/>
          <w:sz w:val="24"/>
          <w:szCs w:val="24"/>
        </w:rPr>
        <w:t>discussions</w:t>
      </w:r>
      <w:r w:rsidR="002975FE">
        <w:rPr>
          <w:rFonts w:ascii="Times New Roman" w:hAnsi="Times New Roman" w:cs="Times New Roman"/>
          <w:color w:val="000000"/>
          <w:sz w:val="24"/>
          <w:szCs w:val="24"/>
        </w:rPr>
        <w:t xml:space="preserve"> and possible written homewor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 w:rsidR="00037C1D">
        <w:rPr>
          <w:rFonts w:ascii="Times New Roman" w:hAnsi="Times New Roman" w:cs="Times New Roman"/>
          <w:color w:val="000000"/>
          <w:sz w:val="24"/>
          <w:szCs w:val="24"/>
        </w:rPr>
        <w:t>Students</w:t>
      </w:r>
      <w:r w:rsidR="007F2C9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F2C92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will receive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rade for every </w:t>
      </w:r>
      <w:r w:rsidR="0086019A">
        <w:rPr>
          <w:rFonts w:ascii="Times New Roman" w:hAnsi="Times New Roman" w:cs="Times New Roman"/>
          <w:color w:val="000000"/>
          <w:sz w:val="24"/>
          <w:szCs w:val="24"/>
        </w:rPr>
        <w:t>song</w:t>
      </w:r>
      <w:r w:rsidR="007F2C92">
        <w:rPr>
          <w:rFonts w:ascii="Times New Roman" w:hAnsi="Times New Roman" w:cs="Times New Roman"/>
          <w:color w:val="000000"/>
          <w:sz w:val="24"/>
          <w:szCs w:val="24"/>
        </w:rPr>
        <w:t xml:space="preserve"> showing.  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Award of points will be determined by the instructor and </w:t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 xml:space="preserve">will </w:t>
      </w:r>
      <w:r w:rsidR="004D748E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be </w:t>
      </w:r>
      <w:r w:rsidR="00DB61E6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ased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on </w:t>
      </w:r>
      <w:r w:rsidR="0086019A">
        <w:rPr>
          <w:rFonts w:ascii="Times New Roman" w:hAnsi="Times New Roman" w:cs="Times New Roman"/>
          <w:color w:val="000000"/>
          <w:sz w:val="24"/>
          <w:szCs w:val="24"/>
        </w:rPr>
        <w:t>preparation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as well as performance (i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e. </w:t>
      </w:r>
      <w:r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86019A">
        <w:rPr>
          <w:rFonts w:ascii="Times New Roman" w:hAnsi="Times New Roman" w:cs="Times New Roman"/>
          <w:color w:val="000000"/>
          <w:sz w:val="24"/>
          <w:szCs w:val="24"/>
        </w:rPr>
        <w:t>laying actions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2975FE">
        <w:rPr>
          <w:rFonts w:ascii="Times New Roman" w:hAnsi="Times New Roman" w:cs="Times New Roman"/>
          <w:color w:val="000000"/>
          <w:sz w:val="24"/>
          <w:szCs w:val="24"/>
        </w:rPr>
        <w:t>, proper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attire, improvement, written work, </w:t>
      </w:r>
      <w:r w:rsidR="0086019A">
        <w:rPr>
          <w:rFonts w:ascii="Times New Roman" w:hAnsi="Times New Roman" w:cs="Times New Roman"/>
          <w:color w:val="000000"/>
          <w:sz w:val="24"/>
          <w:szCs w:val="24"/>
        </w:rPr>
        <w:t>and courage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86019A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C33057" w:rsidRDefault="0086019A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4B0631" w:rsidRDefault="004B0631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  <w:sectPr w:rsidR="004B0631" w:rsidSect="00CD6DD0"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:rsidR="00DB61E6" w:rsidRDefault="001A23D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1 first showi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>%</w:t>
      </w:r>
    </w:p>
    <w:p w:rsidR="00DB61E6" w:rsidRDefault="001A23D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1 second showi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>%</w:t>
      </w:r>
    </w:p>
    <w:p w:rsidR="00DB61E6" w:rsidRDefault="001A23D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2 first showi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>%</w:t>
      </w:r>
    </w:p>
    <w:p w:rsidR="00DB61E6" w:rsidRDefault="001A23D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 xml:space="preserve"> 2 second showing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="00DB61E6">
        <w:rPr>
          <w:rFonts w:ascii="Times New Roman" w:hAnsi="Times New Roman" w:cs="Times New Roman"/>
          <w:color w:val="000000"/>
          <w:sz w:val="24"/>
          <w:szCs w:val="24"/>
        </w:rPr>
        <w:t>%</w:t>
      </w:r>
    </w:p>
    <w:p w:rsidR="002975FE" w:rsidRDefault="002975FE" w:rsidP="002975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ance call 1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10%</w:t>
      </w:r>
    </w:p>
    <w:p w:rsidR="002975FE" w:rsidRDefault="002975FE" w:rsidP="002975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ance call 2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10%</w:t>
      </w:r>
    </w:p>
    <w:p w:rsidR="00DB61E6" w:rsidRDefault="00DB61E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aily </w:t>
      </w:r>
      <w:r w:rsidR="001A23D6">
        <w:rPr>
          <w:rFonts w:ascii="Times New Roman" w:hAnsi="Times New Roman" w:cs="Times New Roman"/>
          <w:color w:val="000000"/>
          <w:sz w:val="24"/>
          <w:szCs w:val="24"/>
        </w:rPr>
        <w:t>grade average</w:t>
      </w:r>
      <w:r w:rsidR="001A23D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1A23D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2975FE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1A23D6">
        <w:rPr>
          <w:rFonts w:ascii="Times New Roman" w:hAnsi="Times New Roman" w:cs="Times New Roman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%</w:t>
      </w:r>
    </w:p>
    <w:p w:rsidR="004B0631" w:rsidRDefault="001A23D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inal</w:t>
      </w:r>
      <w:r w:rsidR="00696D8E">
        <w:rPr>
          <w:rFonts w:ascii="Times New Roman" w:hAnsi="Times New Roman" w:cs="Times New Roman"/>
          <w:color w:val="000000"/>
          <w:sz w:val="24"/>
          <w:szCs w:val="24"/>
        </w:rPr>
        <w:t xml:space="preserve"> audition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20%</w:t>
      </w:r>
    </w:p>
    <w:p w:rsidR="004B0631" w:rsidRDefault="004B0631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92-100</w:t>
      </w:r>
      <w:proofErr w:type="gramStart"/>
      <w:r w:rsidRPr="004B0631">
        <w:rPr>
          <w:rFonts w:ascii="Times New Roman" w:hAnsi="Times New Roman" w:cs="Times New Roman"/>
          <w:color w:val="000000"/>
          <w:sz w:val="24"/>
          <w:szCs w:val="24"/>
        </w:rPr>
        <w:t>%  A</w:t>
      </w:r>
      <w:proofErr w:type="gramEnd"/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90-91%    A-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88-89%    B+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82-87%    B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80-81%    B-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78-79%    C+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72-77%    C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70-71%    C-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68-69%    D+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62-67%    D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60-61%    D-</w:t>
      </w:r>
    </w:p>
    <w:p w:rsidR="004B0631" w:rsidRPr="004B0631" w:rsidRDefault="004B0631" w:rsidP="004B06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B0631">
        <w:rPr>
          <w:rFonts w:ascii="Times New Roman" w:hAnsi="Times New Roman" w:cs="Times New Roman"/>
          <w:color w:val="000000"/>
          <w:sz w:val="24"/>
          <w:szCs w:val="24"/>
        </w:rPr>
        <w:t>59% -↓    F</w:t>
      </w:r>
    </w:p>
    <w:p w:rsidR="004B0631" w:rsidRDefault="004B0631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  <w:sectPr w:rsidR="004B0631" w:rsidSect="004B0631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360"/>
        </w:sectPr>
      </w:pPr>
    </w:p>
    <w:p w:rsidR="00875570" w:rsidRPr="00FC70C8" w:rsidRDefault="004D748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Attendance/</w:t>
      </w:r>
      <w:r w:rsidR="00DB61E6" w:rsidRPr="00FC70C8">
        <w:rPr>
          <w:rFonts w:ascii="Times New Roman" w:hAnsi="Times New Roman" w:cs="Times New Roman"/>
          <w:b/>
          <w:color w:val="000000"/>
          <w:sz w:val="24"/>
          <w:szCs w:val="24"/>
        </w:rPr>
        <w:t>Tardiness Policy</w:t>
      </w: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232263" w:rsidRDefault="00D05BA9" w:rsidP="00D05B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color w:val="000000"/>
          <w:sz w:val="20"/>
          <w:szCs w:val="20"/>
        </w:rPr>
      </w:pPr>
      <w:r w:rsidRPr="00232263">
        <w:rPr>
          <w:rFonts w:ascii="Times New Roman" w:hAnsi="Times New Roman" w:cs="Times New Roman"/>
          <w:i/>
          <w:color w:val="000000"/>
          <w:sz w:val="20"/>
          <w:szCs w:val="20"/>
        </w:rPr>
        <w:t xml:space="preserve">“If you are on time you are already 10 minutes late” – Mike Nichols (Oscar, </w:t>
      </w:r>
      <w:r w:rsidRPr="007E503E">
        <w:rPr>
          <w:rFonts w:ascii="Times New Roman" w:hAnsi="Times New Roman" w:cs="Times New Roman"/>
          <w:i/>
          <w:noProof/>
          <w:color w:val="000000"/>
          <w:sz w:val="20"/>
          <w:szCs w:val="20"/>
        </w:rPr>
        <w:t>Tony</w:t>
      </w:r>
      <w:r w:rsidRPr="00232263">
        <w:rPr>
          <w:rFonts w:ascii="Times New Roman" w:hAnsi="Times New Roman" w:cs="Times New Roman"/>
          <w:i/>
          <w:color w:val="000000"/>
          <w:sz w:val="20"/>
          <w:szCs w:val="20"/>
        </w:rPr>
        <w:t xml:space="preserve"> and Emmy </w:t>
      </w:r>
      <w:r w:rsidRPr="00232263">
        <w:rPr>
          <w:rFonts w:ascii="Times New Roman" w:hAnsi="Times New Roman" w:cs="Times New Roman"/>
          <w:i/>
          <w:noProof/>
          <w:color w:val="000000"/>
          <w:sz w:val="20"/>
          <w:szCs w:val="20"/>
        </w:rPr>
        <w:t>award</w:t>
      </w:r>
      <w:r w:rsidR="002347FA" w:rsidRPr="00232263">
        <w:rPr>
          <w:rFonts w:ascii="Times New Roman" w:hAnsi="Times New Roman" w:cs="Times New Roman"/>
          <w:i/>
          <w:noProof/>
          <w:color w:val="000000"/>
          <w:sz w:val="20"/>
          <w:szCs w:val="20"/>
        </w:rPr>
        <w:t>-</w:t>
      </w:r>
      <w:r w:rsidRPr="00232263">
        <w:rPr>
          <w:rFonts w:ascii="Times New Roman" w:hAnsi="Times New Roman" w:cs="Times New Roman"/>
          <w:i/>
          <w:noProof/>
          <w:color w:val="000000"/>
          <w:sz w:val="20"/>
          <w:szCs w:val="20"/>
        </w:rPr>
        <w:t>winning</w:t>
      </w:r>
      <w:r w:rsidRPr="00232263">
        <w:rPr>
          <w:rFonts w:ascii="Times New Roman" w:hAnsi="Times New Roman" w:cs="Times New Roman"/>
          <w:i/>
          <w:color w:val="000000"/>
          <w:sz w:val="20"/>
          <w:szCs w:val="20"/>
        </w:rPr>
        <w:t xml:space="preserve"> director)</w:t>
      </w:r>
    </w:p>
    <w:p w:rsidR="00232263" w:rsidRPr="00232263" w:rsidRDefault="00232263" w:rsidP="00D05B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color w:val="000000"/>
          <w:sz w:val="20"/>
          <w:szCs w:val="20"/>
        </w:rPr>
      </w:pPr>
    </w:p>
    <w:p w:rsidR="00786F13" w:rsidRDefault="00AC73B6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cting is not a skill you can learn from a book.  </w:t>
      </w:r>
      <w:r w:rsidR="003C749F">
        <w:rPr>
          <w:rFonts w:ascii="Times New Roman" w:hAnsi="Times New Roman" w:cs="Times New Roman"/>
          <w:color w:val="000000"/>
          <w:sz w:val="24"/>
          <w:szCs w:val="24"/>
        </w:rPr>
        <w:t xml:space="preserve">The discipline of never being absent or late to a rehearsal is a huge part of your training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ttendance is mandatory.  You are allowed two </w:t>
      </w:r>
      <w:r w:rsidR="00D05BA9">
        <w:rPr>
          <w:rFonts w:ascii="Times New Roman" w:hAnsi="Times New Roman" w:cs="Times New Roman"/>
          <w:color w:val="000000"/>
          <w:sz w:val="24"/>
          <w:szCs w:val="24"/>
        </w:rPr>
        <w:t>absences regardless of excuse</w:t>
      </w:r>
      <w:r w:rsidR="002975FE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D748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ny absence exceeding two will only be excused in an emergency situation such as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xtrem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llness, accident or family emergency and will be at the discretion of the instructor.  A visit to the health center is not an emergency. </w:t>
      </w:r>
      <w:r w:rsidRPr="00B15E6E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For every absence after </w:t>
      </w:r>
      <w:r w:rsidRPr="007E503E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two</w:t>
      </w:r>
      <w:r w:rsidRPr="00B15E6E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your letter grade will be lowered one full grade for each day absent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If you </w:t>
      </w:r>
      <w:r w:rsidR="00875570">
        <w:rPr>
          <w:rFonts w:ascii="Times New Roman" w:hAnsi="Times New Roman" w:cs="Times New Roman"/>
          <w:color w:val="000000"/>
          <w:sz w:val="24"/>
          <w:szCs w:val="24"/>
        </w:rPr>
        <w:t xml:space="preserve">had an A and had only two </w:t>
      </w:r>
      <w:r w:rsidR="00875570"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absenc</w:t>
      </w:r>
      <w:r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es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you will still have an A.  If</w:t>
      </w:r>
      <w:r w:rsidR="00875570">
        <w:rPr>
          <w:rFonts w:ascii="Times New Roman" w:hAnsi="Times New Roman" w:cs="Times New Roman"/>
          <w:color w:val="000000"/>
          <w:sz w:val="24"/>
          <w:szCs w:val="24"/>
        </w:rPr>
        <w:t xml:space="preserve"> you had an A but had three abs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875570">
        <w:rPr>
          <w:rFonts w:ascii="Times New Roman" w:hAnsi="Times New Roman" w:cs="Times New Roman"/>
          <w:color w:val="000000"/>
          <w:sz w:val="24"/>
          <w:szCs w:val="24"/>
        </w:rPr>
        <w:t>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es you would then have a B. </w:t>
      </w:r>
    </w:p>
    <w:p w:rsidR="00786F13" w:rsidRDefault="00786F13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86F13" w:rsidRDefault="00786F13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re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tardie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r leaving class early three times will be considered </w:t>
      </w:r>
      <w:r w:rsidRPr="003C749F">
        <w:rPr>
          <w:rFonts w:ascii="Times New Roman" w:hAnsi="Times New Roman" w:cs="Times New Roman"/>
          <w:b/>
          <w:i/>
          <w:color w:val="000000"/>
          <w:sz w:val="24"/>
          <w:szCs w:val="24"/>
        </w:rPr>
        <w:t>one abs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 Arriving more than twenty minutes late will count as one full absence.  </w:t>
      </w:r>
    </w:p>
    <w:p w:rsidR="00786F13" w:rsidRDefault="00786F13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86F13" w:rsidRPr="001528DA" w:rsidRDefault="00786F13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f you are going to miss a class in which you are scheduled to perform you must contact the instructor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prior 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class and bring written documentation of your illness or injury that prevented you from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perform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n your scheduled day.  </w:t>
      </w:r>
      <w:r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Failure to </w:t>
      </w:r>
      <w:r w:rsidRPr="007E503E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bring</w:t>
      </w:r>
      <w:r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legitimate</w:t>
      </w:r>
      <w:r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documentation (doctor’s note, police </w:t>
      </w:r>
      <w:r w:rsidRPr="002347FA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report</w:t>
      </w:r>
      <w:r w:rsidR="002347FA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,</w:t>
      </w:r>
      <w:r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2975FE"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>etc.</w:t>
      </w:r>
      <w:r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) to excuse your absence on a day you are </w:t>
      </w:r>
      <w:r w:rsidRPr="007E503E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scheduled</w:t>
      </w:r>
      <w:r w:rsidRPr="001528DA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to perform will lower your final grade one full letter grade.</w:t>
      </w:r>
    </w:p>
    <w:p w:rsidR="00786F13" w:rsidRDefault="00786F13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347FA" w:rsidRPr="00A6480A" w:rsidRDefault="00372ED0" w:rsidP="002347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nexcused absences can</w:t>
      </w:r>
      <w:r w:rsidR="00786F13">
        <w:rPr>
          <w:rFonts w:ascii="Times New Roman" w:hAnsi="Times New Roman" w:cs="Times New Roman"/>
          <w:color w:val="000000"/>
          <w:sz w:val="24"/>
          <w:szCs w:val="24"/>
        </w:rPr>
        <w:t xml:space="preserve">not </w:t>
      </w:r>
      <w:r w:rsidR="00786F13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e made</w:t>
      </w:r>
      <w:r w:rsidR="00786F13">
        <w:rPr>
          <w:rFonts w:ascii="Times New Roman" w:hAnsi="Times New Roman" w:cs="Times New Roman"/>
          <w:color w:val="000000"/>
          <w:sz w:val="24"/>
          <w:szCs w:val="24"/>
        </w:rPr>
        <w:t xml:space="preserve"> up or compensated for with addit</w:t>
      </w:r>
      <w:r w:rsidR="003C749F">
        <w:rPr>
          <w:rFonts w:ascii="Times New Roman" w:hAnsi="Times New Roman" w:cs="Times New Roman"/>
          <w:color w:val="000000"/>
          <w:sz w:val="24"/>
          <w:szCs w:val="24"/>
        </w:rPr>
        <w:t>ional course work.  Missed class</w:t>
      </w:r>
      <w:r w:rsidR="00786F13">
        <w:rPr>
          <w:rFonts w:ascii="Times New Roman" w:hAnsi="Times New Roman" w:cs="Times New Roman"/>
          <w:color w:val="000000"/>
          <w:sz w:val="24"/>
          <w:szCs w:val="24"/>
        </w:rPr>
        <w:t xml:space="preserve"> work wil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nly </w:t>
      </w:r>
      <w:r w:rsidR="00786F13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e rescheduled</w:t>
      </w:r>
      <w:r w:rsidR="00786F1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D6F82">
        <w:rPr>
          <w:rFonts w:ascii="Times New Roman" w:hAnsi="Times New Roman" w:cs="Times New Roman"/>
          <w:color w:val="000000"/>
          <w:sz w:val="24"/>
          <w:szCs w:val="24"/>
        </w:rPr>
        <w:t>at the discretion of the instructor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>Students are responsible for arranging to make up work mis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sed because of legitimate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class</w:t>
      </w:r>
      <w:r w:rsidR="00E607B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absence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, such as illness, family emergencies, military 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obligation, court-imposed legal 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obligations or participation in University-approved activities. </w:t>
      </w:r>
      <w:r w:rsidR="00E607B7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Examples of University-approved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reasons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 for absences include participating on an athletic 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or scholastic team, musical and 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theatrical performances and debate </w:t>
      </w:r>
      <w:r w:rsidR="002347FA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ctivities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>. It is the stude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nt’s responsibility to give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the</w:t>
      </w:r>
      <w:r w:rsidR="00E607B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instructor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 notice </w:t>
      </w:r>
      <w:r w:rsidR="002347FA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prior to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 any anticipated absences and within a 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reasonable amount of time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after</w:t>
      </w:r>
      <w:r w:rsidR="00E607B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an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 unanticipated absence, ordinarily </w:t>
      </w:r>
      <w:r w:rsidR="002347FA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y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 the next 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scheduled 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class meeting. Instructors must 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>allow each student who is absent for a University-approved re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ason the opportunity to make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up</w:t>
      </w:r>
      <w:r w:rsidR="00E607B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2347FA" w:rsidRPr="00E607B7">
        <w:rPr>
          <w:rFonts w:ascii="Times New Roman" w:hAnsi="Times New Roman" w:cs="Times New Roman"/>
          <w:noProof/>
          <w:color w:val="000000"/>
          <w:sz w:val="24"/>
          <w:szCs w:val="24"/>
        </w:rPr>
        <w:t>work</w:t>
      </w:r>
      <w:r w:rsidR="002347FA" w:rsidRPr="002347FA">
        <w:rPr>
          <w:rFonts w:ascii="Times New Roman" w:hAnsi="Times New Roman" w:cs="Times New Roman"/>
          <w:color w:val="000000"/>
          <w:sz w:val="24"/>
          <w:szCs w:val="24"/>
        </w:rPr>
        <w:t xml:space="preserve"> missed without any reduction in the student’s final course grade as a direct result of such</w:t>
      </w:r>
      <w:r w:rsidR="002347FA">
        <w:rPr>
          <w:rFonts w:ascii="Times New Roman" w:hAnsi="Times New Roman" w:cs="Times New Roman"/>
          <w:color w:val="000000"/>
          <w:sz w:val="24"/>
          <w:szCs w:val="24"/>
        </w:rPr>
        <w:t xml:space="preserve"> absence</w:t>
      </w:r>
      <w:r w:rsidR="002347FA" w:rsidRPr="00A6480A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A6480A" w:rsidRPr="00A6480A">
        <w:rPr>
          <w:b/>
        </w:rPr>
        <w:t xml:space="preserve"> </w:t>
      </w:r>
      <w:r w:rsidR="00A6480A" w:rsidRPr="00A6480A">
        <w:rPr>
          <w:rFonts w:ascii="Times New Roman" w:hAnsi="Times New Roman" w:cs="Times New Roman"/>
          <w:b/>
          <w:color w:val="000000"/>
          <w:sz w:val="24"/>
          <w:szCs w:val="24"/>
        </w:rPr>
        <w:t>http://www.fau.edu/provost/resources/files/Memo-Course-Syllabi-Guidelines-4-6-16.pdf</w:t>
      </w:r>
    </w:p>
    <w:p w:rsidR="00875570" w:rsidRDefault="00875570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33057" w:rsidRDefault="00854FBA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lassroom </w:t>
      </w:r>
      <w:r w:rsidR="000C089E" w:rsidRPr="00FC70C8">
        <w:rPr>
          <w:rFonts w:ascii="Times New Roman" w:hAnsi="Times New Roman" w:cs="Times New Roman"/>
          <w:b/>
          <w:color w:val="000000"/>
          <w:sz w:val="24"/>
          <w:szCs w:val="24"/>
        </w:rPr>
        <w:t>Dress Code</w:t>
      </w:r>
      <w:r w:rsidR="000C089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5E6E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="000C089E">
        <w:rPr>
          <w:rFonts w:ascii="Times New Roman" w:hAnsi="Times New Roman" w:cs="Times New Roman"/>
          <w:color w:val="000000"/>
          <w:sz w:val="24"/>
          <w:szCs w:val="24"/>
        </w:rPr>
        <w:t>Please wear comfortable clothes that allow to you move freely and unselfconsciously.  If you have to tug and pull a</w:t>
      </w:r>
      <w:r w:rsidR="001528DA">
        <w:rPr>
          <w:rFonts w:ascii="Times New Roman" w:hAnsi="Times New Roman" w:cs="Times New Roman"/>
          <w:color w:val="000000"/>
          <w:sz w:val="24"/>
          <w:szCs w:val="24"/>
        </w:rPr>
        <w:t xml:space="preserve">t your </w:t>
      </w:r>
      <w:r w:rsidR="001528DA"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clothes</w:t>
      </w:r>
      <w:r w:rsid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1528DA">
        <w:rPr>
          <w:rFonts w:ascii="Times New Roman" w:hAnsi="Times New Roman" w:cs="Times New Roman"/>
          <w:color w:val="000000"/>
          <w:sz w:val="24"/>
          <w:szCs w:val="24"/>
        </w:rPr>
        <w:t xml:space="preserve"> they are</w:t>
      </w:r>
      <w:r w:rsidR="000C089E">
        <w:rPr>
          <w:rFonts w:ascii="Times New Roman" w:hAnsi="Times New Roman" w:cs="Times New Roman"/>
          <w:color w:val="000000"/>
          <w:sz w:val="24"/>
          <w:szCs w:val="24"/>
        </w:rPr>
        <w:t xml:space="preserve"> not a</w:t>
      </w:r>
      <w:r w:rsidR="001528DA">
        <w:rPr>
          <w:rFonts w:ascii="Times New Roman" w:hAnsi="Times New Roman" w:cs="Times New Roman"/>
          <w:color w:val="000000"/>
          <w:sz w:val="24"/>
          <w:szCs w:val="24"/>
        </w:rPr>
        <w:t xml:space="preserve">ppropriate.  Overly baggy and </w:t>
      </w:r>
      <w:r w:rsidR="00B15E6E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overly</w:t>
      </w:r>
      <w:r w:rsidR="00B15E6E">
        <w:rPr>
          <w:rFonts w:ascii="Times New Roman" w:hAnsi="Times New Roman" w:cs="Times New Roman"/>
          <w:color w:val="000000"/>
          <w:sz w:val="24"/>
          <w:szCs w:val="24"/>
        </w:rPr>
        <w:t xml:space="preserve"> tight clothing are </w:t>
      </w:r>
      <w:r w:rsidR="000C089E">
        <w:rPr>
          <w:rFonts w:ascii="Times New Roman" w:hAnsi="Times New Roman" w:cs="Times New Roman"/>
          <w:color w:val="000000"/>
          <w:sz w:val="24"/>
          <w:szCs w:val="24"/>
        </w:rPr>
        <w:t xml:space="preserve">not </w:t>
      </w:r>
      <w:r w:rsidR="000C089E"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ppropriate</w:t>
      </w:r>
      <w:r w:rsidR="000C089E">
        <w:rPr>
          <w:rFonts w:ascii="Times New Roman" w:hAnsi="Times New Roman" w:cs="Times New Roman"/>
          <w:color w:val="000000"/>
          <w:sz w:val="24"/>
          <w:szCs w:val="24"/>
        </w:rPr>
        <w:t xml:space="preserve"> for this class.   </w:t>
      </w:r>
    </w:p>
    <w:p w:rsidR="000C089E" w:rsidRDefault="003C749F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C749F">
        <w:rPr>
          <w:rFonts w:ascii="Times New Roman" w:hAnsi="Times New Roman" w:cs="Times New Roman"/>
          <w:b/>
          <w:color w:val="000000"/>
          <w:sz w:val="24"/>
          <w:szCs w:val="24"/>
        </w:rPr>
        <w:t>Song showings</w:t>
      </w:r>
      <w:r w:rsidR="000C089E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r>
        <w:rPr>
          <w:rFonts w:ascii="Times New Roman" w:hAnsi="Times New Roman" w:cs="Times New Roman"/>
          <w:color w:val="000000"/>
          <w:sz w:val="24"/>
          <w:szCs w:val="24"/>
        </w:rPr>
        <w:t>You will be required to dress and groom as if for a professional audition.</w:t>
      </w:r>
    </w:p>
    <w:p w:rsidR="00854FBA" w:rsidRDefault="00854FBA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54FBA">
        <w:rPr>
          <w:rFonts w:ascii="Times New Roman" w:hAnsi="Times New Roman" w:cs="Times New Roman"/>
          <w:b/>
          <w:color w:val="000000"/>
          <w:sz w:val="24"/>
          <w:szCs w:val="24"/>
        </w:rPr>
        <w:t>Dance call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–</w:t>
      </w:r>
      <w:r w:rsidR="00331A7B">
        <w:rPr>
          <w:rFonts w:ascii="Times New Roman" w:hAnsi="Times New Roman" w:cs="Times New Roman"/>
          <w:color w:val="000000"/>
          <w:sz w:val="24"/>
          <w:szCs w:val="24"/>
        </w:rPr>
        <w:t xml:space="preserve"> Dance/</w:t>
      </w:r>
      <w:r>
        <w:rPr>
          <w:rFonts w:ascii="Times New Roman" w:hAnsi="Times New Roman" w:cs="Times New Roman"/>
          <w:color w:val="000000"/>
          <w:sz w:val="24"/>
          <w:szCs w:val="24"/>
        </w:rPr>
        <w:t>move</w:t>
      </w:r>
      <w:r w:rsidR="00331A7B">
        <w:rPr>
          <w:rFonts w:ascii="Times New Roman" w:hAnsi="Times New Roman" w:cs="Times New Roman"/>
          <w:color w:val="000000"/>
          <w:sz w:val="24"/>
          <w:szCs w:val="24"/>
        </w:rPr>
        <w:t>ment cloth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s required.</w:t>
      </w:r>
    </w:p>
    <w:p w:rsidR="000C089E" w:rsidRDefault="000C089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0C089E" w:rsidRDefault="000C089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Cell phones/electronic devic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5E6E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urn off and put away.  </w:t>
      </w:r>
      <w:r w:rsidR="00B15E6E">
        <w:rPr>
          <w:rFonts w:ascii="Times New Roman" w:hAnsi="Times New Roman" w:cs="Times New Roman"/>
          <w:color w:val="000000"/>
          <w:sz w:val="24"/>
          <w:szCs w:val="24"/>
        </w:rPr>
        <w:t xml:space="preserve">Do not even look at it.  Take notes with pen and paper.  </w:t>
      </w:r>
      <w:r w:rsidRPr="00B15E6E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If I see </w:t>
      </w:r>
      <w:r w:rsidRPr="002347FA">
        <w:rPr>
          <w:rFonts w:ascii="Times New Roman" w:hAnsi="Times New Roman" w:cs="Times New Roman"/>
          <w:b/>
          <w:i/>
          <w:noProof/>
          <w:color w:val="000000"/>
          <w:sz w:val="24"/>
          <w:szCs w:val="24"/>
        </w:rPr>
        <w:t>it</w:t>
      </w:r>
      <w:r w:rsidRPr="00B15E6E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0F0EC5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or hear it, </w:t>
      </w:r>
      <w:r w:rsidR="00B15E6E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or I see you looking at it while in your purse or bag, </w:t>
      </w:r>
      <w:r w:rsidRPr="00B15E6E">
        <w:rPr>
          <w:rFonts w:ascii="Times New Roman" w:hAnsi="Times New Roman" w:cs="Times New Roman"/>
          <w:b/>
          <w:i/>
          <w:color w:val="000000"/>
          <w:sz w:val="24"/>
          <w:szCs w:val="24"/>
        </w:rPr>
        <w:t>it becomes mine for 24 hours or you may take a full grade lower on your final grade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Please see the instructor if there is an emergency reason why you might need your phone during class.</w:t>
      </w:r>
    </w:p>
    <w:p w:rsidR="000C089E" w:rsidRDefault="000C089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33057" w:rsidRPr="00FC70C8" w:rsidRDefault="00C33057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Disability policy statement</w:t>
      </w:r>
    </w:p>
    <w:p w:rsidR="005D10E4" w:rsidRPr="007E503E" w:rsidRDefault="005D10E4" w:rsidP="005D1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7E503E">
        <w:rPr>
          <w:rFonts w:ascii="Times New Roman" w:hAnsi="Times New Roman" w:cs="Times New Roman"/>
          <w:i/>
          <w:iCs/>
          <w:sz w:val="24"/>
          <w:szCs w:val="24"/>
        </w:rPr>
        <w:t xml:space="preserve">In compliance with the Americans with Disabilities Act (ADA), students who require special accommodation due to a disability to properly execute coursework must register with Student Accessibility Services (SAS) and follow all SAS procedures. SAS has offices across three of FAU’s campuses – Boca Raton, </w:t>
      </w:r>
      <w:r w:rsidRPr="007E503E">
        <w:rPr>
          <w:rFonts w:ascii="Times New Roman" w:hAnsi="Times New Roman" w:cs="Times New Roman"/>
          <w:i/>
          <w:iCs/>
          <w:noProof/>
          <w:sz w:val="24"/>
          <w:szCs w:val="24"/>
        </w:rPr>
        <w:t>Davie</w:t>
      </w:r>
      <w:r w:rsidRPr="007E503E">
        <w:rPr>
          <w:rFonts w:ascii="Times New Roman" w:hAnsi="Times New Roman" w:cs="Times New Roman"/>
          <w:i/>
          <w:iCs/>
          <w:sz w:val="24"/>
          <w:szCs w:val="24"/>
        </w:rPr>
        <w:t xml:space="preserve"> and Jupiter – however disability services are available for students on all campuses.</w:t>
      </w:r>
    </w:p>
    <w:p w:rsidR="00B15E6E" w:rsidRPr="007E503E" w:rsidRDefault="00B15E6E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33057" w:rsidRPr="007E503E" w:rsidRDefault="00C33057" w:rsidP="00C330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b/>
          <w:color w:val="000000"/>
          <w:sz w:val="24"/>
          <w:szCs w:val="24"/>
        </w:rPr>
        <w:t>Code of Academic Integrity policy statement</w:t>
      </w:r>
    </w:p>
    <w:p w:rsidR="00870A2E" w:rsidRPr="007E503E" w:rsidRDefault="00C33057" w:rsidP="00BF19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tudents at Florida Atlantic University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are expected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to</w:t>
      </w:r>
      <w:r w:rsidR="00A6480A"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maintain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the highest ethical standards. Academic dishonesty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is considered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a</w:t>
      </w:r>
      <w:r w:rsidR="00A6480A"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serious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breach of these ethical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standards,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because it interferes with the</w:t>
      </w:r>
      <w:r w:rsidR="00E607B7"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university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ssion to provide a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high</w:t>
      </w:r>
      <w:r w:rsidR="002347FA"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-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quality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education in which no student</w:t>
      </w:r>
      <w:r w:rsidR="00E607B7"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>enjoys an unfair advantage over any other. Academic dishonesty is also</w:t>
      </w:r>
      <w:r w:rsidR="00E607B7"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destructive of the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university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community, which is grounded in a system of</w:t>
      </w:r>
      <w:r w:rsidR="00E607B7"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utual 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 xml:space="preserve">trust and places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high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value on personal integrity and individual</w:t>
      </w:r>
      <w:r w:rsidR="00E607B7"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responsibility. Harsh penalties </w:t>
      </w:r>
      <w:r w:rsidRPr="007E503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</w:rPr>
        <w:t>are associated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with academic dishonesty. </w:t>
      </w:r>
      <w:proofErr w:type="spellStart"/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>Formore</w:t>
      </w:r>
      <w:proofErr w:type="spellEnd"/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information, see </w:t>
      </w:r>
      <w:r w:rsidRPr="007E503E">
        <w:rPr>
          <w:rFonts w:ascii="Times New Roman" w:hAnsi="Times New Roman" w:cs="Times New Roman"/>
          <w:i/>
          <w:iCs/>
          <w:color w:val="0000FF"/>
          <w:sz w:val="24"/>
          <w:szCs w:val="24"/>
        </w:rPr>
        <w:t>University Regulation 4.001</w:t>
      </w:r>
      <w:r w:rsidRPr="007E50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 </w:t>
      </w:r>
    </w:p>
    <w:p w:rsidR="00232263" w:rsidRPr="007E503E" w:rsidRDefault="00232263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E503E" w:rsidRDefault="007E503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YLLABUS Fall 2017-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TPP 4224</w:t>
      </w:r>
      <w:r w:rsidRPr="004D748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Music Theatre</w:t>
      </w:r>
      <w:r w:rsidRPr="004D748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r w:rsidRPr="00AB22D1">
        <w:rPr>
          <w:rFonts w:ascii="Times New Roman" w:hAnsi="Times New Roman" w:cs="Times New Roman"/>
          <w:color w:val="000000"/>
          <w:sz w:val="32"/>
          <w:szCs w:val="32"/>
        </w:rPr>
        <w:t>SCHEDULE AD</w:t>
      </w:r>
      <w:r>
        <w:rPr>
          <w:rFonts w:ascii="Times New Roman" w:hAnsi="Times New Roman" w:cs="Times New Roman"/>
          <w:color w:val="000000"/>
          <w:sz w:val="32"/>
          <w:szCs w:val="32"/>
        </w:rPr>
        <w:t>D</w:t>
      </w:r>
      <w:r w:rsidRPr="00AB22D1">
        <w:rPr>
          <w:rFonts w:ascii="Times New Roman" w:hAnsi="Times New Roman" w:cs="Times New Roman"/>
          <w:color w:val="000000"/>
          <w:sz w:val="32"/>
          <w:szCs w:val="32"/>
        </w:rPr>
        <w:t>ENDU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Pr="008D2A93" w:rsidRDefault="00870A2E" w:rsidP="00870A2E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2A93">
        <w:rPr>
          <w:rFonts w:ascii="Times New Roman" w:hAnsi="Times New Roman" w:cs="Times New Roman"/>
          <w:b/>
          <w:color w:val="000000"/>
          <w:sz w:val="24"/>
          <w:szCs w:val="24"/>
        </w:rPr>
        <w:t>Class and Lab Schedules</w:t>
      </w:r>
    </w:p>
    <w:p w:rsidR="00870A2E" w:rsidRDefault="00870A2E" w:rsidP="00870A2E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ekly Schedules will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be provided</w:t>
      </w:r>
      <w:r w:rsidR="002347FA" w:rsidRPr="002347FA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ut due to the nature of the creative acting process, the schedule is subject to change.  Most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chedu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notices will be given verbally in class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d/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n Canvas.  It is the student’s responsibility to be aware of the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chedule</w:t>
      </w:r>
      <w:r>
        <w:rPr>
          <w:rFonts w:ascii="Times New Roman" w:hAnsi="Times New Roman" w:cs="Times New Roman"/>
          <w:color w:val="000000"/>
          <w:sz w:val="24"/>
          <w:szCs w:val="24"/>
        </w:rPr>
        <w:t>. See attached weekly schedule.</w:t>
      </w: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Pr="00FC70C8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C70C8">
        <w:rPr>
          <w:rFonts w:ascii="Times New Roman" w:hAnsi="Times New Roman" w:cs="Times New Roman"/>
          <w:b/>
          <w:color w:val="000000"/>
          <w:sz w:val="24"/>
          <w:szCs w:val="24"/>
        </w:rPr>
        <w:t>Course Requirements</w:t>
      </w:r>
    </w:p>
    <w:p w:rsidR="00870A2E" w:rsidRDefault="00870A2E" w:rsidP="00870A2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You will arrange and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schedu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meet with your accompanist outside of class for a one hour slot per song for a total of two slots.</w:t>
      </w: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014A3">
        <w:rPr>
          <w:rFonts w:ascii="Times New Roman" w:hAnsi="Times New Roman" w:cs="Times New Roman"/>
          <w:b/>
          <w:color w:val="000000"/>
          <w:sz w:val="24"/>
          <w:szCs w:val="24"/>
        </w:rPr>
        <w:t>Week</w:t>
      </w:r>
      <w:r w:rsidRPr="004014A3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4014A3">
        <w:rPr>
          <w:rFonts w:ascii="Times New Roman" w:hAnsi="Times New Roman" w:cs="Times New Roman"/>
          <w:b/>
          <w:color w:val="000000"/>
          <w:sz w:val="24"/>
          <w:szCs w:val="24"/>
        </w:rPr>
        <w:tab/>
        <w:t>Material covered</w:t>
      </w: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:rsidR="00870A2E" w:rsidRPr="00CD1DAD" w:rsidRDefault="00870A2E" w:rsidP="00870A2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Themes covered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in the first week 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>are the student’s casting and vocal type to aid in song selection.</w:t>
      </w:r>
    </w:p>
    <w:p w:rsidR="00870A2E" w:rsidRPr="004014A3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D1DAD">
        <w:rPr>
          <w:rFonts w:ascii="Times New Roman" w:hAnsi="Times New Roman" w:cs="Times New Roman"/>
          <w:color w:val="000000"/>
          <w:sz w:val="24"/>
          <w:szCs w:val="24"/>
        </w:rPr>
        <w:t>Introductions, syllabus, group work, song selec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one classical music theatre song and one contemporary music theatre song.</w:t>
      </w:r>
      <w:r w:rsidRPr="00CD1DA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870A2E" w:rsidRDefault="00870A2E" w:rsidP="00870A2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</w:rPr>
        <w:t>Themes in small group work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cover the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reliminary 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acting work such as the arc of the song, character traits, who the actor is singing to and what launches the </w:t>
      </w:r>
      <w:r w:rsidRPr="007E503E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actor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into the song.</w:t>
      </w:r>
    </w:p>
    <w:p w:rsidR="00870A2E" w:rsidRPr="00CD1DAD" w:rsidRDefault="00870A2E" w:rsidP="00870A2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mall group song work in class working with instructor and accompanist (after this session students may begin to work individually with accompanist outside of class). 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 include music work, acting work and recording the song.</w:t>
      </w:r>
    </w:p>
    <w:p w:rsidR="00232263" w:rsidRDefault="00232263" w:rsidP="00232263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mall group song work in class working with instructor and accompanist (after this session students may begin to work individually with accompanist outside of class). 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 include music work, acting work and recording the song.</w:t>
      </w: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Pr="00CD1DAD" w:rsidRDefault="00870A2E" w:rsidP="00870A2E">
      <w:pPr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>Themes in showings continue on the acting and vocal work but also encompass proper audition etiquette, accompanist etiquette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audition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clothing, </w:t>
      </w:r>
      <w:r w:rsidRPr="002347FA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pictures</w:t>
      </w:r>
      <w:r w:rsidR="002347FA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,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and resumes.</w:t>
      </w:r>
    </w:p>
    <w:p w:rsidR="00870A2E" w:rsidRPr="00CD1DAD" w:rsidRDefault="00870A2E" w:rsidP="00870A2E">
      <w:pPr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232263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irst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classical music theatre songs with feedback and coaching.</w:t>
      </w:r>
    </w:p>
    <w:p w:rsidR="00870A2E" w:rsidRDefault="00870A2E" w:rsidP="00232263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  <w:r w:rsidRPr="00A54E9C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irst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classic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usic theatre songs with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feedbac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aching.</w:t>
      </w:r>
    </w:p>
    <w:p w:rsidR="00232263" w:rsidRDefault="00232263" w:rsidP="00232263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econd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classic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usic theatre songs with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eedbac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aching.</w:t>
      </w:r>
    </w:p>
    <w:p w:rsidR="00232263" w:rsidRDefault="00232263" w:rsidP="00232263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econd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classic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usic theatre songs with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eedbac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aching.</w:t>
      </w:r>
    </w:p>
    <w:p w:rsidR="00232263" w:rsidRPr="00232263" w:rsidRDefault="00232263" w:rsidP="00232263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mall group song work in class working with instructor and accompanist (after this session students may begin to work individually with accompanist outside of class). 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 include music work, acting work and recording the song.</w:t>
      </w: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mall group song work in class working with instructor and accompanist (after this session students may begin to work individually with accompanist outside of class). 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ll include music work, acting work and recording the song.</w:t>
      </w:r>
    </w:p>
    <w:p w:rsidR="00A6480A" w:rsidRDefault="00A6480A" w:rsidP="00A6480A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A6480A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irst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an audition setting of contemporary music theatre songs with feedback and coaching.</w:t>
      </w:r>
    </w:p>
    <w:p w:rsidR="00A6480A" w:rsidRPr="00A6480A" w:rsidRDefault="00A6480A" w:rsidP="00A6480A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irst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contemporary music theatre songs with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eedbac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aching.</w:t>
      </w:r>
    </w:p>
    <w:p w:rsidR="00A6480A" w:rsidRDefault="00A6480A" w:rsidP="00A6480A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econd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contemporary music theatre songs with </w:t>
      </w:r>
      <w:r w:rsidRPr="00A6480A">
        <w:rPr>
          <w:rFonts w:ascii="Times New Roman" w:hAnsi="Times New Roman" w:cs="Times New Roman"/>
          <w:noProof/>
          <w:color w:val="000000"/>
          <w:sz w:val="24"/>
          <w:szCs w:val="24"/>
        </w:rPr>
        <w:t>feedbac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aching.</w:t>
      </w:r>
    </w:p>
    <w:p w:rsidR="00A6480A" w:rsidRDefault="00A6480A" w:rsidP="00A6480A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Second showing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front of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lass in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of contemporary music theatre songs with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feedbac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aching.</w:t>
      </w:r>
    </w:p>
    <w:p w:rsidR="00A6480A" w:rsidRDefault="00A6480A" w:rsidP="00A6480A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Both songs performed back to back in </w:t>
      </w:r>
      <w:r w:rsidRPr="007E503E">
        <w:rPr>
          <w:rFonts w:ascii="Times New Roman" w:hAnsi="Times New Roman" w:cs="Times New Roman"/>
          <w:noProof/>
          <w:color w:val="000000"/>
          <w:sz w:val="24"/>
          <w:szCs w:val="24"/>
        </w:rPr>
        <w:t>an audi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etting with feedback.</w:t>
      </w:r>
    </w:p>
    <w:p w:rsidR="00A6480A" w:rsidRPr="00A6480A" w:rsidRDefault="00A6480A" w:rsidP="00A6480A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A6480A" w:rsidRDefault="00A6480A" w:rsidP="00A6480A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>Final Exam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ab/>
      </w:r>
      <w:r w:rsidR="00A6480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    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>2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>nd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7E503E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showing of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both songs </w:t>
      </w:r>
      <w:r w:rsidRPr="00A6480A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performed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back to back in </w:t>
      </w:r>
      <w:r w:rsidRPr="00A6480A">
        <w:rPr>
          <w:rFonts w:ascii="Times New Roman" w:hAnsi="Times New Roman" w:cs="Times New Roman"/>
          <w:i/>
          <w:noProof/>
          <w:color w:val="000000"/>
          <w:sz w:val="24"/>
          <w:szCs w:val="24"/>
        </w:rPr>
        <w:t>an audition</w:t>
      </w:r>
      <w:r w:rsidRPr="00CD1DA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setting with feedback.</w:t>
      </w:r>
    </w:p>
    <w:p w:rsidR="00870A2E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:rsidR="00870A2E" w:rsidRPr="00CD1DAD" w:rsidRDefault="00870A2E" w:rsidP="00870A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</w:rPr>
        <w:t>Depending on the size of the class an ensemble piece may be added to the curriculum.</w:t>
      </w:r>
    </w:p>
    <w:p w:rsidR="00870A2E" w:rsidRDefault="00870A2E" w:rsidP="00870A2E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C33057" w:rsidRPr="00BF196C" w:rsidRDefault="00C33057" w:rsidP="00BF19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sectPr w:rsidR="00C33057" w:rsidRPr="00BF196C" w:rsidSect="004B0631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D0338"/>
    <w:multiLevelType w:val="hybridMultilevel"/>
    <w:tmpl w:val="5E4A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46C0F"/>
    <w:multiLevelType w:val="hybridMultilevel"/>
    <w:tmpl w:val="AAECD5C6"/>
    <w:lvl w:ilvl="0" w:tplc="686EB732">
      <w:start w:val="1"/>
      <w:numFmt w:val="decimal"/>
      <w:lvlText w:val="%1"/>
      <w:lvlJc w:val="left"/>
      <w:pPr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AkkbmJuaWxqaWFko6SsGpxcWZ+XkgBUa1ABIXpCssAAAA"/>
  </w:docVars>
  <w:rsids>
    <w:rsidRoot w:val="00C33057"/>
    <w:rsid w:val="000322F8"/>
    <w:rsid w:val="00037C1D"/>
    <w:rsid w:val="000C089E"/>
    <w:rsid w:val="000D4DEE"/>
    <w:rsid w:val="000F0EC5"/>
    <w:rsid w:val="001528DA"/>
    <w:rsid w:val="00160134"/>
    <w:rsid w:val="0018122D"/>
    <w:rsid w:val="001A23D6"/>
    <w:rsid w:val="00232263"/>
    <w:rsid w:val="002347FA"/>
    <w:rsid w:val="00244A44"/>
    <w:rsid w:val="00291FB1"/>
    <w:rsid w:val="002975FE"/>
    <w:rsid w:val="002C1F66"/>
    <w:rsid w:val="00331A7B"/>
    <w:rsid w:val="00342172"/>
    <w:rsid w:val="00372ED0"/>
    <w:rsid w:val="0039748E"/>
    <w:rsid w:val="003C749F"/>
    <w:rsid w:val="003F7894"/>
    <w:rsid w:val="0041661D"/>
    <w:rsid w:val="00437FAF"/>
    <w:rsid w:val="004B0631"/>
    <w:rsid w:val="004D748E"/>
    <w:rsid w:val="00536897"/>
    <w:rsid w:val="00591ED2"/>
    <w:rsid w:val="005A257D"/>
    <w:rsid w:val="005D10E4"/>
    <w:rsid w:val="00656F6D"/>
    <w:rsid w:val="006764D4"/>
    <w:rsid w:val="00682F13"/>
    <w:rsid w:val="00692D38"/>
    <w:rsid w:val="00696D8E"/>
    <w:rsid w:val="006F25E8"/>
    <w:rsid w:val="00703571"/>
    <w:rsid w:val="00786F13"/>
    <w:rsid w:val="00797919"/>
    <w:rsid w:val="007C66BC"/>
    <w:rsid w:val="007C6961"/>
    <w:rsid w:val="007E503E"/>
    <w:rsid w:val="007F2C92"/>
    <w:rsid w:val="00854FBA"/>
    <w:rsid w:val="0086019A"/>
    <w:rsid w:val="00870A2E"/>
    <w:rsid w:val="00872A1B"/>
    <w:rsid w:val="00875570"/>
    <w:rsid w:val="008D2A93"/>
    <w:rsid w:val="009026EC"/>
    <w:rsid w:val="00917367"/>
    <w:rsid w:val="00942957"/>
    <w:rsid w:val="009520E3"/>
    <w:rsid w:val="009E1B72"/>
    <w:rsid w:val="00A510A7"/>
    <w:rsid w:val="00A51942"/>
    <w:rsid w:val="00A6480A"/>
    <w:rsid w:val="00A74808"/>
    <w:rsid w:val="00AA0AE8"/>
    <w:rsid w:val="00AC73B6"/>
    <w:rsid w:val="00AE7C28"/>
    <w:rsid w:val="00B15E6E"/>
    <w:rsid w:val="00BA1996"/>
    <w:rsid w:val="00BF196C"/>
    <w:rsid w:val="00C33057"/>
    <w:rsid w:val="00C77A69"/>
    <w:rsid w:val="00C9792C"/>
    <w:rsid w:val="00CD64A3"/>
    <w:rsid w:val="00CD6DD0"/>
    <w:rsid w:val="00CE3F9B"/>
    <w:rsid w:val="00CF64E5"/>
    <w:rsid w:val="00D051E5"/>
    <w:rsid w:val="00D05BA9"/>
    <w:rsid w:val="00D24AE6"/>
    <w:rsid w:val="00D37DB9"/>
    <w:rsid w:val="00DB61E6"/>
    <w:rsid w:val="00DF711B"/>
    <w:rsid w:val="00E25F35"/>
    <w:rsid w:val="00E37602"/>
    <w:rsid w:val="00E607B7"/>
    <w:rsid w:val="00E6716C"/>
    <w:rsid w:val="00F93AF5"/>
    <w:rsid w:val="00FC70C8"/>
    <w:rsid w:val="00FD6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432F4F-2693-4894-8190-5B03BD265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ED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55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6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4A3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E3760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37602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cnuttl@fa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80</Words>
  <Characters>1185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cnutt</dc:creator>
  <cp:keywords/>
  <dc:description/>
  <cp:lastModifiedBy>Maria Jennings</cp:lastModifiedBy>
  <cp:revision>2</cp:revision>
  <cp:lastPrinted>2016-08-15T19:36:00Z</cp:lastPrinted>
  <dcterms:created xsi:type="dcterms:W3CDTF">2017-04-24T14:43:00Z</dcterms:created>
  <dcterms:modified xsi:type="dcterms:W3CDTF">2017-04-24T14:43:00Z</dcterms:modified>
</cp:coreProperties>
</file>